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66E84" w14:textId="5B7E8C58" w:rsidR="00B43506" w:rsidRPr="00B43506" w:rsidRDefault="00B43506" w:rsidP="00944608">
      <w:pPr>
        <w:spacing w:after="0" w:line="240" w:lineRule="auto"/>
        <w:jc w:val="center"/>
        <w:rPr>
          <w:b/>
          <w:bCs/>
          <w:sz w:val="24"/>
          <w:szCs w:val="24"/>
        </w:rPr>
      </w:pPr>
      <w:r w:rsidRPr="00B43506">
        <w:rPr>
          <w:b/>
          <w:bCs/>
          <w:sz w:val="24"/>
          <w:szCs w:val="24"/>
        </w:rPr>
        <w:t>Selecting Courses in the Engaged Citizenship Curriculum</w:t>
      </w:r>
    </w:p>
    <w:p w14:paraId="7DB77324" w14:textId="20DAFA0A" w:rsidR="00227514" w:rsidRDefault="00B43506" w:rsidP="00B43506">
      <w:pPr>
        <w:spacing w:after="0" w:line="240" w:lineRule="auto"/>
        <w:jc w:val="center"/>
      </w:pPr>
      <w:r>
        <w:t>First-Year Registration Summer 2021</w:t>
      </w:r>
    </w:p>
    <w:p w14:paraId="129CC0D8" w14:textId="14C06D78" w:rsidR="00C95AC2" w:rsidRDefault="001A06C2" w:rsidP="001A06C2">
      <w:pPr>
        <w:spacing w:before="240" w:after="0" w:line="240" w:lineRule="auto"/>
      </w:pPr>
      <w:r>
        <w:t xml:space="preserve">The following </w:t>
      </w:r>
      <w:r w:rsidR="00E91359">
        <w:t xml:space="preserve">ECC </w:t>
      </w:r>
      <w:r>
        <w:t xml:space="preserve">courses </w:t>
      </w:r>
      <w:r w:rsidR="00E91359">
        <w:t xml:space="preserve">are likely to </w:t>
      </w:r>
      <w:r w:rsidR="00C95AC2">
        <w:t xml:space="preserve">have spaces available for first-year students. </w:t>
      </w:r>
      <w:r w:rsidR="00E91359">
        <w:t>Courses th</w:t>
      </w:r>
      <w:r w:rsidR="00F019E2">
        <w:t>at</w:t>
      </w:r>
      <w:r w:rsidR="00E91359">
        <w:t xml:space="preserve"> fulfill ECC requirements but </w:t>
      </w:r>
      <w:r w:rsidR="00F019E2">
        <w:t>should</w:t>
      </w:r>
      <w:r w:rsidR="00E91359">
        <w:t xml:space="preserve"> only be taken by prospective majors </w:t>
      </w:r>
      <w:r w:rsidR="00ED45C1">
        <w:t xml:space="preserve">or premed students </w:t>
      </w:r>
      <w:r w:rsidR="00D66CE9">
        <w:t>have been omitted.</w:t>
      </w:r>
    </w:p>
    <w:p w14:paraId="1401E28C" w14:textId="1E108921" w:rsidR="001A06C2" w:rsidRDefault="001A06C2" w:rsidP="001A06C2">
      <w:pPr>
        <w:spacing w:before="240" w:after="0" w:line="240" w:lineRule="auto"/>
      </w:pPr>
      <w:r>
        <w:t xml:space="preserve">Please note that 200-level courses are designed for sophomores. </w:t>
      </w:r>
      <w:r w:rsidR="0026768A">
        <w:t>Please consult with your advisor about whether a given course is appropriate for you.</w:t>
      </w:r>
    </w:p>
    <w:p w14:paraId="0BB724F5" w14:textId="13F2734D" w:rsidR="00B43506" w:rsidRDefault="00B43506" w:rsidP="00B43506">
      <w:pPr>
        <w:spacing w:before="240" w:after="0" w:line="240" w:lineRule="auto"/>
      </w:pPr>
      <w:r>
        <w:t xml:space="preserve">The following ECC designations are often easier to get your first year than in later years, so we recommend you consider prioritizing these designations if they are not offered in your intended major:  </w:t>
      </w:r>
      <w:r w:rsidRPr="00B43506">
        <w:rPr>
          <w:b/>
          <w:bCs/>
        </w:rPr>
        <w:t>Arts, Ethics and Values, Historical Perspective, Collaborative Leadership, and Intercultural Communication</w:t>
      </w:r>
      <w:r>
        <w:t xml:space="preserve"> (if you have completed fewer than three years of a language in high school</w:t>
      </w:r>
      <w:r w:rsidR="00BD2941">
        <w:t>)</w:t>
      </w:r>
      <w:r>
        <w:t>.</w:t>
      </w:r>
    </w:p>
    <w:p w14:paraId="550BFB39" w14:textId="5301FE66" w:rsidR="00B43506" w:rsidRPr="00B43506" w:rsidRDefault="00B43506" w:rsidP="00B43506">
      <w:pPr>
        <w:spacing w:before="240" w:after="0" w:line="240" w:lineRule="auto"/>
        <w:rPr>
          <w:sz w:val="28"/>
          <w:szCs w:val="28"/>
        </w:rPr>
      </w:pPr>
      <w:r w:rsidRPr="00B43506">
        <w:rPr>
          <w:sz w:val="28"/>
          <w:szCs w:val="28"/>
        </w:rPr>
        <w:t>Arts</w:t>
      </w:r>
    </w:p>
    <w:tbl>
      <w:tblPr>
        <w:tblStyle w:val="TableGrid"/>
        <w:tblW w:w="0" w:type="auto"/>
        <w:tblLook w:val="04A0" w:firstRow="1" w:lastRow="0" w:firstColumn="1" w:lastColumn="0" w:noHBand="0" w:noVBand="1"/>
      </w:tblPr>
      <w:tblGrid>
        <w:gridCol w:w="1345"/>
        <w:gridCol w:w="4140"/>
        <w:gridCol w:w="2070"/>
        <w:gridCol w:w="1795"/>
      </w:tblGrid>
      <w:tr w:rsidR="00B43506" w14:paraId="585D16D6" w14:textId="77777777" w:rsidTr="00486A75">
        <w:tc>
          <w:tcPr>
            <w:tcW w:w="1345" w:type="dxa"/>
          </w:tcPr>
          <w:p w14:paraId="16616778" w14:textId="0A3F223A" w:rsidR="00B43506" w:rsidRDefault="00B43506" w:rsidP="00486A75">
            <w:r>
              <w:t>THTR 101 A</w:t>
            </w:r>
          </w:p>
        </w:tc>
        <w:tc>
          <w:tcPr>
            <w:tcW w:w="4140" w:type="dxa"/>
          </w:tcPr>
          <w:p w14:paraId="31CB1187" w14:textId="05CA366A" w:rsidR="00B43506" w:rsidRDefault="00B43506" w:rsidP="00486A75">
            <w:r>
              <w:t>Script Analysis</w:t>
            </w:r>
          </w:p>
        </w:tc>
        <w:tc>
          <w:tcPr>
            <w:tcW w:w="2070" w:type="dxa"/>
          </w:tcPr>
          <w:p w14:paraId="566C44F4" w14:textId="30390B87" w:rsidR="00B43506" w:rsidRDefault="00B43506" w:rsidP="00486A75">
            <w:r>
              <w:t>MWF 9:10-10:10</w:t>
            </w:r>
          </w:p>
        </w:tc>
        <w:tc>
          <w:tcPr>
            <w:tcW w:w="1795" w:type="dxa"/>
          </w:tcPr>
          <w:p w14:paraId="129E2779" w14:textId="1DC9B014" w:rsidR="00B43506" w:rsidRDefault="00383EA7" w:rsidP="00486A75">
            <w:r>
              <w:t xml:space="preserve">AR, </w:t>
            </w:r>
            <w:r w:rsidR="00B43506">
              <w:t>CT, WC*</w:t>
            </w:r>
          </w:p>
        </w:tc>
      </w:tr>
      <w:tr w:rsidR="00B43506" w14:paraId="01A904CC" w14:textId="77777777" w:rsidTr="00486A75">
        <w:tc>
          <w:tcPr>
            <w:tcW w:w="1345" w:type="dxa"/>
          </w:tcPr>
          <w:p w14:paraId="0641ED55" w14:textId="5D5A2110" w:rsidR="00B43506" w:rsidRDefault="00B43506" w:rsidP="00486A75">
            <w:r>
              <w:t>THTR 130 A</w:t>
            </w:r>
          </w:p>
        </w:tc>
        <w:tc>
          <w:tcPr>
            <w:tcW w:w="4140" w:type="dxa"/>
          </w:tcPr>
          <w:p w14:paraId="2A3A8456" w14:textId="68CFD1D9" w:rsidR="00B43506" w:rsidRDefault="00B43506" w:rsidP="00486A75">
            <w:r>
              <w:t>Acting I</w:t>
            </w:r>
          </w:p>
        </w:tc>
        <w:tc>
          <w:tcPr>
            <w:tcW w:w="2070" w:type="dxa"/>
          </w:tcPr>
          <w:p w14:paraId="21F3A266" w14:textId="1CBCFA5B" w:rsidR="00B43506" w:rsidRDefault="00B43506" w:rsidP="00486A75">
            <w:proofErr w:type="spellStart"/>
            <w:r>
              <w:t>TTh</w:t>
            </w:r>
            <w:proofErr w:type="spellEnd"/>
            <w:r>
              <w:t xml:space="preserve"> 11:20-12:50</w:t>
            </w:r>
          </w:p>
        </w:tc>
        <w:tc>
          <w:tcPr>
            <w:tcW w:w="1795" w:type="dxa"/>
          </w:tcPr>
          <w:p w14:paraId="1AA9DDA7" w14:textId="637C4C2E" w:rsidR="00B43506" w:rsidRDefault="00383EA7" w:rsidP="00486A75">
            <w:r>
              <w:t xml:space="preserve">AR, </w:t>
            </w:r>
            <w:r w:rsidR="00B43506">
              <w:t>OC</w:t>
            </w:r>
          </w:p>
        </w:tc>
      </w:tr>
      <w:tr w:rsidR="00B43506" w14:paraId="40A342EE" w14:textId="77777777" w:rsidTr="00B43506">
        <w:tc>
          <w:tcPr>
            <w:tcW w:w="1345" w:type="dxa"/>
          </w:tcPr>
          <w:p w14:paraId="2B661A64" w14:textId="7E44BDAF" w:rsidR="00B43506" w:rsidRDefault="00B43506" w:rsidP="00B43506">
            <w:r>
              <w:t>ENG 203 A</w:t>
            </w:r>
          </w:p>
        </w:tc>
        <w:tc>
          <w:tcPr>
            <w:tcW w:w="4140" w:type="dxa"/>
          </w:tcPr>
          <w:p w14:paraId="070F32E4" w14:textId="68709EC5" w:rsidR="00B43506" w:rsidRDefault="00B43506" w:rsidP="00B43506">
            <w:r>
              <w:t>Poetry Writing</w:t>
            </w:r>
          </w:p>
        </w:tc>
        <w:tc>
          <w:tcPr>
            <w:tcW w:w="2070" w:type="dxa"/>
          </w:tcPr>
          <w:p w14:paraId="6D201005" w14:textId="75A4E8EB" w:rsidR="00B43506" w:rsidRDefault="00B43506" w:rsidP="00B43506">
            <w:r>
              <w:t>Th 11:20- 12:50</w:t>
            </w:r>
          </w:p>
        </w:tc>
        <w:tc>
          <w:tcPr>
            <w:tcW w:w="1795" w:type="dxa"/>
          </w:tcPr>
          <w:p w14:paraId="02137CB1" w14:textId="32835C46" w:rsidR="00B43506" w:rsidRDefault="00383EA7" w:rsidP="00B43506">
            <w:r>
              <w:t xml:space="preserve">AR, </w:t>
            </w:r>
            <w:r w:rsidR="00B43506">
              <w:t>OC</w:t>
            </w:r>
          </w:p>
        </w:tc>
      </w:tr>
      <w:tr w:rsidR="00B43506" w14:paraId="0697AB01" w14:textId="77777777" w:rsidTr="00B43506">
        <w:tc>
          <w:tcPr>
            <w:tcW w:w="1345" w:type="dxa"/>
          </w:tcPr>
          <w:p w14:paraId="0D082247" w14:textId="394454AE" w:rsidR="00B43506" w:rsidRDefault="00B43506" w:rsidP="00B43506">
            <w:r>
              <w:t>GDSN 237 A</w:t>
            </w:r>
          </w:p>
        </w:tc>
        <w:tc>
          <w:tcPr>
            <w:tcW w:w="4140" w:type="dxa"/>
          </w:tcPr>
          <w:p w14:paraId="0C17BD7C" w14:textId="7808584C" w:rsidR="00B43506" w:rsidRDefault="00B43506" w:rsidP="00B43506">
            <w:r>
              <w:t>Digital Photography</w:t>
            </w:r>
          </w:p>
        </w:tc>
        <w:tc>
          <w:tcPr>
            <w:tcW w:w="2070" w:type="dxa"/>
          </w:tcPr>
          <w:p w14:paraId="05CD00A9" w14:textId="1271F8A1" w:rsidR="00B43506" w:rsidRDefault="00B43506" w:rsidP="00B43506">
            <w:r>
              <w:t>TTH 9:40-11:10</w:t>
            </w:r>
          </w:p>
        </w:tc>
        <w:tc>
          <w:tcPr>
            <w:tcW w:w="1795" w:type="dxa"/>
          </w:tcPr>
          <w:p w14:paraId="249F193B" w14:textId="31574211" w:rsidR="00B43506" w:rsidRDefault="00383EA7" w:rsidP="00B43506">
            <w:r>
              <w:t>AR</w:t>
            </w:r>
          </w:p>
        </w:tc>
      </w:tr>
      <w:tr w:rsidR="00B43506" w14:paraId="71AB62DC" w14:textId="77777777" w:rsidTr="00B43506">
        <w:tc>
          <w:tcPr>
            <w:tcW w:w="1345" w:type="dxa"/>
          </w:tcPr>
          <w:p w14:paraId="3A0858AF" w14:textId="66736CE5" w:rsidR="00B43506" w:rsidRDefault="00B43506" w:rsidP="00B43506">
            <w:r>
              <w:t>GDSN 248 A</w:t>
            </w:r>
          </w:p>
        </w:tc>
        <w:tc>
          <w:tcPr>
            <w:tcW w:w="4140" w:type="dxa"/>
          </w:tcPr>
          <w:p w14:paraId="6D3EF90E" w14:textId="533FAA02" w:rsidR="00B43506" w:rsidRDefault="00B43506" w:rsidP="00B43506">
            <w:r>
              <w:t>Illustration</w:t>
            </w:r>
          </w:p>
        </w:tc>
        <w:tc>
          <w:tcPr>
            <w:tcW w:w="2070" w:type="dxa"/>
          </w:tcPr>
          <w:p w14:paraId="23E572DE" w14:textId="34C83520" w:rsidR="00B43506" w:rsidRDefault="00B43506" w:rsidP="00B43506">
            <w:proofErr w:type="spellStart"/>
            <w:r>
              <w:t>TTh</w:t>
            </w:r>
            <w:proofErr w:type="spellEnd"/>
            <w:r>
              <w:t xml:space="preserve"> 2:10-3:40</w:t>
            </w:r>
          </w:p>
        </w:tc>
        <w:tc>
          <w:tcPr>
            <w:tcW w:w="1795" w:type="dxa"/>
          </w:tcPr>
          <w:p w14:paraId="34746DF7" w14:textId="1F93504D" w:rsidR="00B43506" w:rsidRDefault="00383EA7" w:rsidP="00B43506">
            <w:r>
              <w:t>AR</w:t>
            </w:r>
          </w:p>
        </w:tc>
      </w:tr>
    </w:tbl>
    <w:p w14:paraId="0E8967C6" w14:textId="6FC89050" w:rsidR="00B43506" w:rsidRPr="00B43506" w:rsidRDefault="00B43506" w:rsidP="00B43506">
      <w:pPr>
        <w:spacing w:after="0" w:line="240" w:lineRule="auto"/>
        <w:rPr>
          <w:sz w:val="20"/>
          <w:szCs w:val="20"/>
        </w:rPr>
      </w:pPr>
      <w:r w:rsidRPr="00B43506">
        <w:rPr>
          <w:sz w:val="20"/>
          <w:szCs w:val="20"/>
        </w:rPr>
        <w:t>* 100-level courses will not fulfill the Written Communication requirement for entering first-year students; however, these courses do involve writing and revising at least 12 pages, and writing instruction is provided.</w:t>
      </w:r>
    </w:p>
    <w:p w14:paraId="272F4D23" w14:textId="62FD537A" w:rsidR="00B43506" w:rsidRDefault="00B43506" w:rsidP="00B43506">
      <w:pPr>
        <w:tabs>
          <w:tab w:val="left" w:pos="4020"/>
        </w:tabs>
        <w:spacing w:before="240"/>
      </w:pPr>
      <w:r>
        <w:t>You can also fulfill the Arts requirement by participating in 4 semesters of Symphonic Band (MUS 214B-A), College Choir (MUS-214C-A), Jazz Ensemble (MUS 214J-A), Orchestra (MUS 214O-A), or Chamber Singers (MUS 214S-A).</w:t>
      </w:r>
      <w:r w:rsidR="008211C8">
        <w:t xml:space="preserve"> Each of these courses is 1 credit per semester</w:t>
      </w:r>
      <w:r w:rsidR="001163FB">
        <w:t>.</w:t>
      </w:r>
    </w:p>
    <w:p w14:paraId="167C57F5" w14:textId="42A9F6A0" w:rsidR="00156679" w:rsidRPr="00B43506" w:rsidRDefault="00156679" w:rsidP="00156679">
      <w:pPr>
        <w:spacing w:before="240" w:after="0" w:line="240" w:lineRule="auto"/>
        <w:rPr>
          <w:sz w:val="28"/>
          <w:szCs w:val="28"/>
        </w:rPr>
      </w:pPr>
      <w:r>
        <w:rPr>
          <w:sz w:val="28"/>
          <w:szCs w:val="28"/>
        </w:rPr>
        <w:t>Ethics &amp; Values</w:t>
      </w:r>
    </w:p>
    <w:tbl>
      <w:tblPr>
        <w:tblStyle w:val="TableGrid"/>
        <w:tblW w:w="0" w:type="auto"/>
        <w:tblLook w:val="04A0" w:firstRow="1" w:lastRow="0" w:firstColumn="1" w:lastColumn="0" w:noHBand="0" w:noVBand="1"/>
      </w:tblPr>
      <w:tblGrid>
        <w:gridCol w:w="1345"/>
        <w:gridCol w:w="4140"/>
        <w:gridCol w:w="2070"/>
        <w:gridCol w:w="1795"/>
      </w:tblGrid>
      <w:tr w:rsidR="00156679" w14:paraId="354D466D" w14:textId="77777777" w:rsidTr="00486A75">
        <w:tc>
          <w:tcPr>
            <w:tcW w:w="1345" w:type="dxa"/>
          </w:tcPr>
          <w:p w14:paraId="3B471D15" w14:textId="780A7B43" w:rsidR="00156679" w:rsidRDefault="00452AD5" w:rsidP="00486A75">
            <w:r>
              <w:t>PHIL 105 A</w:t>
            </w:r>
          </w:p>
        </w:tc>
        <w:tc>
          <w:tcPr>
            <w:tcW w:w="4140" w:type="dxa"/>
          </w:tcPr>
          <w:p w14:paraId="3233889E" w14:textId="2FB97B90" w:rsidR="00156679" w:rsidRDefault="00452AD5" w:rsidP="00486A75">
            <w:r>
              <w:t>Introduction to Ethics</w:t>
            </w:r>
          </w:p>
        </w:tc>
        <w:tc>
          <w:tcPr>
            <w:tcW w:w="2070" w:type="dxa"/>
          </w:tcPr>
          <w:p w14:paraId="7E0CF501" w14:textId="56B887EC" w:rsidR="00156679" w:rsidRDefault="00452AD5" w:rsidP="00486A75">
            <w:r>
              <w:t>MWF 2:10-3:10</w:t>
            </w:r>
          </w:p>
        </w:tc>
        <w:tc>
          <w:tcPr>
            <w:tcW w:w="1795" w:type="dxa"/>
          </w:tcPr>
          <w:p w14:paraId="52201EE0" w14:textId="4A5D734F" w:rsidR="00156679" w:rsidRDefault="00383EA7" w:rsidP="00486A75">
            <w:r>
              <w:t>EV</w:t>
            </w:r>
          </w:p>
        </w:tc>
      </w:tr>
      <w:tr w:rsidR="00452AD5" w14:paraId="5CB75049" w14:textId="77777777" w:rsidTr="00486A75">
        <w:tc>
          <w:tcPr>
            <w:tcW w:w="1345" w:type="dxa"/>
          </w:tcPr>
          <w:p w14:paraId="70938F46" w14:textId="3F005CA9" w:rsidR="00452AD5" w:rsidRDefault="00452AD5" w:rsidP="00452AD5">
            <w:r>
              <w:t>REL 102 A</w:t>
            </w:r>
          </w:p>
        </w:tc>
        <w:tc>
          <w:tcPr>
            <w:tcW w:w="4140" w:type="dxa"/>
          </w:tcPr>
          <w:p w14:paraId="67EC5BCD" w14:textId="63D682C2" w:rsidR="00452AD5" w:rsidRDefault="00452AD5" w:rsidP="00452AD5">
            <w:r>
              <w:t>Intro to Christian Thought</w:t>
            </w:r>
          </w:p>
        </w:tc>
        <w:tc>
          <w:tcPr>
            <w:tcW w:w="2070" w:type="dxa"/>
          </w:tcPr>
          <w:p w14:paraId="718AAC8C" w14:textId="09D7D675" w:rsidR="00452AD5" w:rsidRDefault="00452AD5" w:rsidP="00452AD5">
            <w:r>
              <w:t>MWF 9:10-10:10</w:t>
            </w:r>
          </w:p>
        </w:tc>
        <w:tc>
          <w:tcPr>
            <w:tcW w:w="1795" w:type="dxa"/>
          </w:tcPr>
          <w:p w14:paraId="700A7855" w14:textId="6F372AC4" w:rsidR="00452AD5" w:rsidRDefault="00383EA7" w:rsidP="00452AD5">
            <w:r>
              <w:t xml:space="preserve">EV, </w:t>
            </w:r>
            <w:r w:rsidR="00FA7873">
              <w:t>CT</w:t>
            </w:r>
          </w:p>
        </w:tc>
      </w:tr>
      <w:tr w:rsidR="00FA7873" w14:paraId="4966E50C" w14:textId="77777777" w:rsidTr="00486A75">
        <w:tc>
          <w:tcPr>
            <w:tcW w:w="1345" w:type="dxa"/>
          </w:tcPr>
          <w:p w14:paraId="7E52E9AC" w14:textId="134E1889" w:rsidR="00FA7873" w:rsidRDefault="00FA7873" w:rsidP="00452AD5">
            <w:r>
              <w:t>REL 247 A</w:t>
            </w:r>
          </w:p>
        </w:tc>
        <w:tc>
          <w:tcPr>
            <w:tcW w:w="4140" w:type="dxa"/>
          </w:tcPr>
          <w:p w14:paraId="4DDB5821" w14:textId="3B6176A4" w:rsidR="00FA7873" w:rsidRDefault="00CB7F9D" w:rsidP="00452AD5">
            <w:r>
              <w:t>The Margins and the Mainstream in Christian History</w:t>
            </w:r>
          </w:p>
        </w:tc>
        <w:tc>
          <w:tcPr>
            <w:tcW w:w="2070" w:type="dxa"/>
          </w:tcPr>
          <w:p w14:paraId="72D0D283" w14:textId="7165764D" w:rsidR="00FA7873" w:rsidRDefault="00023932" w:rsidP="00452AD5">
            <w:proofErr w:type="spellStart"/>
            <w:r>
              <w:t>TTh</w:t>
            </w:r>
            <w:proofErr w:type="spellEnd"/>
            <w:r>
              <w:t xml:space="preserve"> 9:40-11:10</w:t>
            </w:r>
          </w:p>
        </w:tc>
        <w:tc>
          <w:tcPr>
            <w:tcW w:w="1795" w:type="dxa"/>
          </w:tcPr>
          <w:p w14:paraId="5028D457" w14:textId="3B41EDBD" w:rsidR="00FA7873" w:rsidRDefault="00383EA7" w:rsidP="00452AD5">
            <w:r>
              <w:t xml:space="preserve">EV, </w:t>
            </w:r>
            <w:r w:rsidR="00023932">
              <w:t>CL, OC</w:t>
            </w:r>
          </w:p>
        </w:tc>
      </w:tr>
      <w:tr w:rsidR="00023932" w14:paraId="760F77C8" w14:textId="77777777" w:rsidTr="00486A75">
        <w:tc>
          <w:tcPr>
            <w:tcW w:w="1345" w:type="dxa"/>
          </w:tcPr>
          <w:p w14:paraId="1641FC7C" w14:textId="24A518A8" w:rsidR="00023932" w:rsidRDefault="00E8523B" w:rsidP="00452AD5">
            <w:r>
              <w:t>REL 263 A</w:t>
            </w:r>
          </w:p>
        </w:tc>
        <w:tc>
          <w:tcPr>
            <w:tcW w:w="4140" w:type="dxa"/>
          </w:tcPr>
          <w:p w14:paraId="7C7FDC89" w14:textId="5646E028" w:rsidR="00023932" w:rsidRDefault="00E8523B" w:rsidP="00452AD5">
            <w:r>
              <w:t>Ethics, Religion, and Conflict</w:t>
            </w:r>
          </w:p>
        </w:tc>
        <w:tc>
          <w:tcPr>
            <w:tcW w:w="2070" w:type="dxa"/>
          </w:tcPr>
          <w:p w14:paraId="503C7C83" w14:textId="7D10A200" w:rsidR="00023932" w:rsidRDefault="000D3045" w:rsidP="00452AD5">
            <w:r>
              <w:t>MWF 10:20-11:20</w:t>
            </w:r>
          </w:p>
        </w:tc>
        <w:tc>
          <w:tcPr>
            <w:tcW w:w="1795" w:type="dxa"/>
          </w:tcPr>
          <w:p w14:paraId="3B819A76" w14:textId="1BE02B19" w:rsidR="00023932" w:rsidRDefault="00383EA7" w:rsidP="00452AD5">
            <w:r>
              <w:t>EV</w:t>
            </w:r>
          </w:p>
        </w:tc>
      </w:tr>
    </w:tbl>
    <w:p w14:paraId="143121F2" w14:textId="77777777" w:rsidR="00BD2941" w:rsidRPr="00B43506" w:rsidRDefault="00BD2941" w:rsidP="00BD2941">
      <w:pPr>
        <w:spacing w:before="240" w:after="0" w:line="240" w:lineRule="auto"/>
        <w:rPr>
          <w:sz w:val="28"/>
          <w:szCs w:val="28"/>
        </w:rPr>
      </w:pPr>
      <w:r>
        <w:rPr>
          <w:sz w:val="28"/>
          <w:szCs w:val="28"/>
        </w:rPr>
        <w:t>Diversity &amp; Power</w:t>
      </w:r>
    </w:p>
    <w:tbl>
      <w:tblPr>
        <w:tblStyle w:val="TableGrid"/>
        <w:tblW w:w="0" w:type="auto"/>
        <w:tblLook w:val="04A0" w:firstRow="1" w:lastRow="0" w:firstColumn="1" w:lastColumn="0" w:noHBand="0" w:noVBand="1"/>
      </w:tblPr>
      <w:tblGrid>
        <w:gridCol w:w="1435"/>
        <w:gridCol w:w="4050"/>
        <w:gridCol w:w="2070"/>
        <w:gridCol w:w="1795"/>
      </w:tblGrid>
      <w:tr w:rsidR="00BD2941" w14:paraId="4DD338C0" w14:textId="77777777" w:rsidTr="00B03AEA">
        <w:tc>
          <w:tcPr>
            <w:tcW w:w="1435" w:type="dxa"/>
          </w:tcPr>
          <w:p w14:paraId="3BEFFD4F" w14:textId="77777777" w:rsidR="00BD2941" w:rsidRDefault="00BD2941" w:rsidP="00B03AEA">
            <w:r>
              <w:t>WLCS 150 A</w:t>
            </w:r>
          </w:p>
        </w:tc>
        <w:tc>
          <w:tcPr>
            <w:tcW w:w="4050" w:type="dxa"/>
          </w:tcPr>
          <w:p w14:paraId="00D5829D" w14:textId="77777777" w:rsidR="00BD2941" w:rsidRDefault="00BD2941" w:rsidP="00B03AEA">
            <w:r>
              <w:t>Decoding Cultures</w:t>
            </w:r>
          </w:p>
        </w:tc>
        <w:tc>
          <w:tcPr>
            <w:tcW w:w="2070" w:type="dxa"/>
          </w:tcPr>
          <w:p w14:paraId="1A007C62" w14:textId="77777777" w:rsidR="00BD2941" w:rsidRDefault="00BD2941" w:rsidP="00B03AEA">
            <w:r>
              <w:t>MWF 9:10-10:10</w:t>
            </w:r>
          </w:p>
        </w:tc>
        <w:tc>
          <w:tcPr>
            <w:tcW w:w="1795" w:type="dxa"/>
          </w:tcPr>
          <w:p w14:paraId="1FB069B0" w14:textId="77777777" w:rsidR="00BD2941" w:rsidRDefault="00BD2941" w:rsidP="00B03AEA">
            <w:r>
              <w:t>DP</w:t>
            </w:r>
          </w:p>
        </w:tc>
      </w:tr>
      <w:tr w:rsidR="00BD2941" w14:paraId="50D63C30" w14:textId="77777777" w:rsidTr="00B03AEA">
        <w:tc>
          <w:tcPr>
            <w:tcW w:w="1435" w:type="dxa"/>
            <w:vAlign w:val="center"/>
          </w:tcPr>
          <w:p w14:paraId="3B34FB99" w14:textId="77777777" w:rsidR="00BD2941" w:rsidRPr="00EB3A65" w:rsidRDefault="00BD2941" w:rsidP="00B03AEA">
            <w:r w:rsidRPr="00EB3A65">
              <w:t>COMM 275 A</w:t>
            </w:r>
          </w:p>
        </w:tc>
        <w:tc>
          <w:tcPr>
            <w:tcW w:w="4050" w:type="dxa"/>
          </w:tcPr>
          <w:p w14:paraId="7AA4F6A5" w14:textId="77777777" w:rsidR="00BD2941" w:rsidRDefault="00BD2941" w:rsidP="00B03AEA">
            <w:r>
              <w:t>Gender, Race, Class, and Media</w:t>
            </w:r>
          </w:p>
        </w:tc>
        <w:tc>
          <w:tcPr>
            <w:tcW w:w="2070" w:type="dxa"/>
          </w:tcPr>
          <w:p w14:paraId="2596FE85" w14:textId="77777777" w:rsidR="00BD2941" w:rsidRDefault="00BD2941" w:rsidP="00B03AEA">
            <w:r>
              <w:t>MWF 2:10-3:10</w:t>
            </w:r>
          </w:p>
        </w:tc>
        <w:tc>
          <w:tcPr>
            <w:tcW w:w="1795" w:type="dxa"/>
          </w:tcPr>
          <w:p w14:paraId="2CAF016B" w14:textId="77777777" w:rsidR="00BD2941" w:rsidRDefault="00BD2941" w:rsidP="00B03AEA">
            <w:r>
              <w:t>DP</w:t>
            </w:r>
          </w:p>
        </w:tc>
      </w:tr>
      <w:tr w:rsidR="00BD2941" w14:paraId="436C4FE5" w14:textId="77777777" w:rsidTr="00B03AEA">
        <w:tc>
          <w:tcPr>
            <w:tcW w:w="1435" w:type="dxa"/>
          </w:tcPr>
          <w:p w14:paraId="45CFE0DE" w14:textId="77777777" w:rsidR="00BD2941" w:rsidRDefault="00BD2941" w:rsidP="00B03AEA">
            <w:r>
              <w:t>ENG 222 A</w:t>
            </w:r>
          </w:p>
        </w:tc>
        <w:tc>
          <w:tcPr>
            <w:tcW w:w="4050" w:type="dxa"/>
          </w:tcPr>
          <w:p w14:paraId="52F27FE9" w14:textId="77777777" w:rsidR="00BD2941" w:rsidRDefault="00BD2941" w:rsidP="00B03AEA">
            <w:proofErr w:type="gramStart"/>
            <w:r>
              <w:t>African-American</w:t>
            </w:r>
            <w:proofErr w:type="gramEnd"/>
            <w:r>
              <w:t xml:space="preserve"> Literature and Culture</w:t>
            </w:r>
          </w:p>
        </w:tc>
        <w:tc>
          <w:tcPr>
            <w:tcW w:w="2070" w:type="dxa"/>
          </w:tcPr>
          <w:p w14:paraId="3C21F0A0" w14:textId="77777777" w:rsidR="00BD2941" w:rsidRDefault="00BD2941" w:rsidP="00B03AEA">
            <w:r>
              <w:t>MWF 10:20-11:20</w:t>
            </w:r>
          </w:p>
        </w:tc>
        <w:tc>
          <w:tcPr>
            <w:tcW w:w="1795" w:type="dxa"/>
          </w:tcPr>
          <w:p w14:paraId="7D1901F0" w14:textId="77777777" w:rsidR="00BD2941" w:rsidRDefault="00BD2941" w:rsidP="00B03AEA">
            <w:r>
              <w:t>DP</w:t>
            </w:r>
          </w:p>
        </w:tc>
      </w:tr>
      <w:tr w:rsidR="00BD2941" w14:paraId="2540AE91" w14:textId="77777777" w:rsidTr="00B03AEA">
        <w:tc>
          <w:tcPr>
            <w:tcW w:w="1435" w:type="dxa"/>
          </w:tcPr>
          <w:p w14:paraId="2D41D9D6" w14:textId="77777777" w:rsidR="00BD2941" w:rsidRDefault="00BD2941" w:rsidP="00B03AEA">
            <w:r>
              <w:t>POSC 265 A</w:t>
            </w:r>
          </w:p>
        </w:tc>
        <w:tc>
          <w:tcPr>
            <w:tcW w:w="4050" w:type="dxa"/>
          </w:tcPr>
          <w:p w14:paraId="524EB1D2" w14:textId="77777777" w:rsidR="00BD2941" w:rsidRDefault="00BD2941" w:rsidP="00B03AEA">
            <w:r>
              <w:t>Latino Politics in the U.S.</w:t>
            </w:r>
          </w:p>
        </w:tc>
        <w:tc>
          <w:tcPr>
            <w:tcW w:w="2070" w:type="dxa"/>
          </w:tcPr>
          <w:p w14:paraId="30089F47" w14:textId="77777777" w:rsidR="00BD2941" w:rsidRDefault="00BD2941" w:rsidP="00B03AEA">
            <w:proofErr w:type="spellStart"/>
            <w:r>
              <w:t>TTh</w:t>
            </w:r>
            <w:proofErr w:type="spellEnd"/>
            <w:r>
              <w:t xml:space="preserve"> 2:10-3:40</w:t>
            </w:r>
          </w:p>
        </w:tc>
        <w:tc>
          <w:tcPr>
            <w:tcW w:w="1795" w:type="dxa"/>
          </w:tcPr>
          <w:p w14:paraId="55D34667" w14:textId="77777777" w:rsidR="00BD2941" w:rsidRDefault="00BD2941" w:rsidP="00B03AEA">
            <w:r>
              <w:t>DP</w:t>
            </w:r>
          </w:p>
        </w:tc>
      </w:tr>
      <w:tr w:rsidR="009028D8" w14:paraId="24B63927" w14:textId="77777777" w:rsidTr="00B03AEA">
        <w:tc>
          <w:tcPr>
            <w:tcW w:w="1435" w:type="dxa"/>
          </w:tcPr>
          <w:p w14:paraId="4302D2F0" w14:textId="2A44E760" w:rsidR="009028D8" w:rsidRDefault="009028D8" w:rsidP="00B03AEA">
            <w:r>
              <w:t>THTR 235 A</w:t>
            </w:r>
          </w:p>
        </w:tc>
        <w:tc>
          <w:tcPr>
            <w:tcW w:w="4050" w:type="dxa"/>
          </w:tcPr>
          <w:p w14:paraId="5E632644" w14:textId="51E92A3A" w:rsidR="009028D8" w:rsidRDefault="009028D8" w:rsidP="00B03AEA">
            <w:r>
              <w:t>Women and Theatre</w:t>
            </w:r>
          </w:p>
        </w:tc>
        <w:tc>
          <w:tcPr>
            <w:tcW w:w="2070" w:type="dxa"/>
          </w:tcPr>
          <w:p w14:paraId="1CBFD9D2" w14:textId="658D2C8A" w:rsidR="009028D8" w:rsidRDefault="009028D8" w:rsidP="00B03AEA">
            <w:r>
              <w:t>MWF 2:10-3:10</w:t>
            </w:r>
          </w:p>
        </w:tc>
        <w:tc>
          <w:tcPr>
            <w:tcW w:w="1795" w:type="dxa"/>
          </w:tcPr>
          <w:p w14:paraId="0713FBF9" w14:textId="44013F8E" w:rsidR="009028D8" w:rsidRDefault="009028D8" w:rsidP="00B03AEA">
            <w:r>
              <w:t>DP, WC</w:t>
            </w:r>
          </w:p>
        </w:tc>
      </w:tr>
    </w:tbl>
    <w:p w14:paraId="053B9A13" w14:textId="77777777" w:rsidR="002D4880" w:rsidRDefault="002D4880" w:rsidP="00BD2941">
      <w:pPr>
        <w:spacing w:before="240" w:after="0" w:line="240" w:lineRule="auto"/>
        <w:rPr>
          <w:sz w:val="28"/>
          <w:szCs w:val="28"/>
        </w:rPr>
      </w:pPr>
    </w:p>
    <w:p w14:paraId="408B8679" w14:textId="77777777" w:rsidR="002D4880" w:rsidRDefault="002D4880">
      <w:pPr>
        <w:rPr>
          <w:sz w:val="28"/>
          <w:szCs w:val="28"/>
        </w:rPr>
      </w:pPr>
      <w:r>
        <w:rPr>
          <w:sz w:val="28"/>
          <w:szCs w:val="28"/>
        </w:rPr>
        <w:br w:type="page"/>
      </w:r>
    </w:p>
    <w:p w14:paraId="3D75BFA7" w14:textId="5A927B28" w:rsidR="00BD2941" w:rsidRPr="00B43506" w:rsidRDefault="00BD2941" w:rsidP="00BD2941">
      <w:pPr>
        <w:spacing w:before="240" w:after="0" w:line="240" w:lineRule="auto"/>
        <w:rPr>
          <w:sz w:val="28"/>
          <w:szCs w:val="28"/>
        </w:rPr>
      </w:pPr>
      <w:r>
        <w:rPr>
          <w:sz w:val="28"/>
          <w:szCs w:val="28"/>
        </w:rPr>
        <w:lastRenderedPageBreak/>
        <w:t>Global Perspectives</w:t>
      </w:r>
    </w:p>
    <w:tbl>
      <w:tblPr>
        <w:tblStyle w:val="TableGrid"/>
        <w:tblW w:w="0" w:type="auto"/>
        <w:tblLook w:val="04A0" w:firstRow="1" w:lastRow="0" w:firstColumn="1" w:lastColumn="0" w:noHBand="0" w:noVBand="1"/>
      </w:tblPr>
      <w:tblGrid>
        <w:gridCol w:w="1345"/>
        <w:gridCol w:w="4140"/>
        <w:gridCol w:w="2070"/>
        <w:gridCol w:w="1795"/>
      </w:tblGrid>
      <w:tr w:rsidR="00BD2941" w14:paraId="6BED7BC6" w14:textId="77777777" w:rsidTr="00B03AEA">
        <w:tc>
          <w:tcPr>
            <w:tcW w:w="1345" w:type="dxa"/>
          </w:tcPr>
          <w:p w14:paraId="69462E60" w14:textId="77777777" w:rsidR="00BD2941" w:rsidRDefault="00BD2941" w:rsidP="00B03AEA">
            <w:r>
              <w:t>REL 120 A</w:t>
            </w:r>
          </w:p>
        </w:tc>
        <w:tc>
          <w:tcPr>
            <w:tcW w:w="4140" w:type="dxa"/>
          </w:tcPr>
          <w:p w14:paraId="446E085E" w14:textId="77777777" w:rsidR="00BD2941" w:rsidRDefault="00BD2941" w:rsidP="00B03AEA">
            <w:r>
              <w:t>Intro to World Religions</w:t>
            </w:r>
          </w:p>
        </w:tc>
        <w:tc>
          <w:tcPr>
            <w:tcW w:w="2070" w:type="dxa"/>
          </w:tcPr>
          <w:p w14:paraId="4C43E2C7" w14:textId="77777777" w:rsidR="00BD2941" w:rsidRDefault="00BD2941" w:rsidP="00B03AEA">
            <w:r>
              <w:t>MWF 11:30-12:30</w:t>
            </w:r>
          </w:p>
        </w:tc>
        <w:tc>
          <w:tcPr>
            <w:tcW w:w="1795" w:type="dxa"/>
          </w:tcPr>
          <w:p w14:paraId="635FC3F5" w14:textId="77777777" w:rsidR="00BD2941" w:rsidRDefault="00BD2941" w:rsidP="00B03AEA">
            <w:r>
              <w:t>GP, CT</w:t>
            </w:r>
          </w:p>
        </w:tc>
      </w:tr>
      <w:tr w:rsidR="00BD2941" w14:paraId="47793D16" w14:textId="77777777" w:rsidTr="00B03AEA">
        <w:tc>
          <w:tcPr>
            <w:tcW w:w="1345" w:type="dxa"/>
          </w:tcPr>
          <w:p w14:paraId="10B238BE" w14:textId="77777777" w:rsidR="00BD2941" w:rsidRDefault="00BD2941" w:rsidP="00B03AEA">
            <w:r>
              <w:t>POSC 231 A</w:t>
            </w:r>
          </w:p>
        </w:tc>
        <w:tc>
          <w:tcPr>
            <w:tcW w:w="4140" w:type="dxa"/>
          </w:tcPr>
          <w:p w14:paraId="20379463" w14:textId="77777777" w:rsidR="00BD2941" w:rsidRDefault="00BD2941" w:rsidP="00B03AEA">
            <w:r>
              <w:t>The Politics of Russia and Eastern Europe</w:t>
            </w:r>
          </w:p>
        </w:tc>
        <w:tc>
          <w:tcPr>
            <w:tcW w:w="2070" w:type="dxa"/>
          </w:tcPr>
          <w:p w14:paraId="0F4458C2" w14:textId="77777777" w:rsidR="00BD2941" w:rsidRDefault="00BD2941" w:rsidP="00B03AEA">
            <w:r>
              <w:t>MWF 2:10-3:10</w:t>
            </w:r>
          </w:p>
        </w:tc>
        <w:tc>
          <w:tcPr>
            <w:tcW w:w="1795" w:type="dxa"/>
          </w:tcPr>
          <w:p w14:paraId="4C0DC632" w14:textId="77777777" w:rsidR="00BD2941" w:rsidRDefault="00BD2941" w:rsidP="00B03AEA">
            <w:r>
              <w:t>GP</w:t>
            </w:r>
          </w:p>
        </w:tc>
      </w:tr>
      <w:tr w:rsidR="00BD2941" w14:paraId="463245EF" w14:textId="77777777" w:rsidTr="00B03AEA">
        <w:tc>
          <w:tcPr>
            <w:tcW w:w="1345" w:type="dxa"/>
          </w:tcPr>
          <w:p w14:paraId="1129556E" w14:textId="77777777" w:rsidR="00BD2941" w:rsidRDefault="00BD2941" w:rsidP="00B03AEA">
            <w:r>
              <w:t>SOC 255 A</w:t>
            </w:r>
          </w:p>
        </w:tc>
        <w:tc>
          <w:tcPr>
            <w:tcW w:w="4140" w:type="dxa"/>
          </w:tcPr>
          <w:p w14:paraId="79BF07AB" w14:textId="77777777" w:rsidR="00BD2941" w:rsidRDefault="00BD2941" w:rsidP="00B03AEA">
            <w:r>
              <w:t>Global and Social Justice</w:t>
            </w:r>
          </w:p>
        </w:tc>
        <w:tc>
          <w:tcPr>
            <w:tcW w:w="2070" w:type="dxa"/>
          </w:tcPr>
          <w:p w14:paraId="3096197E" w14:textId="77777777" w:rsidR="00BD2941" w:rsidRDefault="00BD2941" w:rsidP="00B03AEA">
            <w:r>
              <w:t>MWF 10:20-11:20</w:t>
            </w:r>
          </w:p>
        </w:tc>
        <w:tc>
          <w:tcPr>
            <w:tcW w:w="1795" w:type="dxa"/>
          </w:tcPr>
          <w:p w14:paraId="095CBFAF" w14:textId="77777777" w:rsidR="00BD2941" w:rsidRDefault="00BD2941" w:rsidP="00B03AEA">
            <w:r>
              <w:t>GP</w:t>
            </w:r>
          </w:p>
        </w:tc>
      </w:tr>
      <w:tr w:rsidR="00BD2941" w14:paraId="60DD7E8D" w14:textId="77777777" w:rsidTr="00B03AEA">
        <w:tc>
          <w:tcPr>
            <w:tcW w:w="1345" w:type="dxa"/>
          </w:tcPr>
          <w:p w14:paraId="11B1C5DB" w14:textId="77777777" w:rsidR="00BD2941" w:rsidRDefault="00BD2941" w:rsidP="00B03AEA">
            <w:r>
              <w:t>SPAN 111 A</w:t>
            </w:r>
          </w:p>
        </w:tc>
        <w:tc>
          <w:tcPr>
            <w:tcW w:w="4140" w:type="dxa"/>
          </w:tcPr>
          <w:p w14:paraId="6C0028D7" w14:textId="77777777" w:rsidR="00BD2941" w:rsidRDefault="00BD2941" w:rsidP="00B03AEA">
            <w:r>
              <w:t>Memory &amp; Culture</w:t>
            </w:r>
          </w:p>
          <w:p w14:paraId="5D2BA87B" w14:textId="77777777" w:rsidR="00BD2941" w:rsidRDefault="00BD2941" w:rsidP="00B03AEA">
            <w:r>
              <w:t>Prior experience with Spanish required. Consult the handout from the department.</w:t>
            </w:r>
          </w:p>
        </w:tc>
        <w:tc>
          <w:tcPr>
            <w:tcW w:w="2070" w:type="dxa"/>
          </w:tcPr>
          <w:p w14:paraId="6EEB5192" w14:textId="77777777" w:rsidR="00BD2941" w:rsidRDefault="00BD2941" w:rsidP="00B03AEA">
            <w:r>
              <w:t>MWF 2:10-3:10</w:t>
            </w:r>
          </w:p>
        </w:tc>
        <w:tc>
          <w:tcPr>
            <w:tcW w:w="1795" w:type="dxa"/>
          </w:tcPr>
          <w:p w14:paraId="54A5348A" w14:textId="77777777" w:rsidR="00BD2941" w:rsidRDefault="00BD2941" w:rsidP="00B03AEA">
            <w:r>
              <w:t>GP, IC</w:t>
            </w:r>
          </w:p>
        </w:tc>
      </w:tr>
    </w:tbl>
    <w:p w14:paraId="0EA54BD4" w14:textId="77777777" w:rsidR="00BD2941" w:rsidRPr="00B43506" w:rsidRDefault="00BD2941" w:rsidP="00BD2941">
      <w:pPr>
        <w:spacing w:before="240" w:after="0" w:line="240" w:lineRule="auto"/>
        <w:rPr>
          <w:sz w:val="28"/>
          <w:szCs w:val="28"/>
        </w:rPr>
      </w:pPr>
      <w:r>
        <w:rPr>
          <w:sz w:val="28"/>
          <w:szCs w:val="28"/>
        </w:rPr>
        <w:t>Historical Perspectives</w:t>
      </w:r>
    </w:p>
    <w:tbl>
      <w:tblPr>
        <w:tblStyle w:val="TableGrid"/>
        <w:tblW w:w="0" w:type="auto"/>
        <w:tblLook w:val="04A0" w:firstRow="1" w:lastRow="0" w:firstColumn="1" w:lastColumn="0" w:noHBand="0" w:noVBand="1"/>
      </w:tblPr>
      <w:tblGrid>
        <w:gridCol w:w="1345"/>
        <w:gridCol w:w="4140"/>
        <w:gridCol w:w="2070"/>
        <w:gridCol w:w="1795"/>
      </w:tblGrid>
      <w:tr w:rsidR="00BD2941" w14:paraId="1B1EDFF5" w14:textId="77777777" w:rsidTr="00B03AEA">
        <w:tc>
          <w:tcPr>
            <w:tcW w:w="1345" w:type="dxa"/>
          </w:tcPr>
          <w:p w14:paraId="765AC8A6" w14:textId="77777777" w:rsidR="00BD2941" w:rsidRDefault="00BD2941" w:rsidP="00B03AEA">
            <w:r>
              <w:t>HIST 121 A</w:t>
            </w:r>
          </w:p>
        </w:tc>
        <w:tc>
          <w:tcPr>
            <w:tcW w:w="4140" w:type="dxa"/>
          </w:tcPr>
          <w:p w14:paraId="13D070D5" w14:textId="77777777" w:rsidR="00BD2941" w:rsidRDefault="00BD2941" w:rsidP="00B03AEA">
            <w:r>
              <w:t>US History to 1877</w:t>
            </w:r>
          </w:p>
        </w:tc>
        <w:tc>
          <w:tcPr>
            <w:tcW w:w="2070" w:type="dxa"/>
          </w:tcPr>
          <w:p w14:paraId="3E855DD7" w14:textId="77777777" w:rsidR="00BD2941" w:rsidRDefault="00BD2941" w:rsidP="00B03AEA">
            <w:r>
              <w:t>MWF 8-9</w:t>
            </w:r>
          </w:p>
        </w:tc>
        <w:tc>
          <w:tcPr>
            <w:tcW w:w="1795" w:type="dxa"/>
          </w:tcPr>
          <w:p w14:paraId="1D6DDF5E" w14:textId="77777777" w:rsidR="00BD2941" w:rsidRDefault="00BD2941" w:rsidP="00B03AEA">
            <w:r>
              <w:t>HP, IL</w:t>
            </w:r>
          </w:p>
        </w:tc>
      </w:tr>
      <w:tr w:rsidR="00BD2941" w14:paraId="42F452FE" w14:textId="77777777" w:rsidTr="00B03AEA">
        <w:tc>
          <w:tcPr>
            <w:tcW w:w="1345" w:type="dxa"/>
          </w:tcPr>
          <w:p w14:paraId="0A82866F" w14:textId="77777777" w:rsidR="00BD2941" w:rsidRDefault="00BD2941" w:rsidP="00B03AEA">
            <w:r>
              <w:t>HIST 125 B</w:t>
            </w:r>
          </w:p>
        </w:tc>
        <w:tc>
          <w:tcPr>
            <w:tcW w:w="4140" w:type="dxa"/>
          </w:tcPr>
          <w:p w14:paraId="4C6C0E4A" w14:textId="77777777" w:rsidR="00BD2941" w:rsidRDefault="00BD2941" w:rsidP="00B03AEA">
            <w:r>
              <w:t>Frontier Wars</w:t>
            </w:r>
          </w:p>
        </w:tc>
        <w:tc>
          <w:tcPr>
            <w:tcW w:w="2070" w:type="dxa"/>
          </w:tcPr>
          <w:p w14:paraId="686D0F09" w14:textId="77777777" w:rsidR="00BD2941" w:rsidRDefault="00BD2941" w:rsidP="00B03AEA">
            <w:r>
              <w:t>MWF 2:10-3:10</w:t>
            </w:r>
          </w:p>
        </w:tc>
        <w:tc>
          <w:tcPr>
            <w:tcW w:w="1795" w:type="dxa"/>
          </w:tcPr>
          <w:p w14:paraId="3AE6CA86" w14:textId="77777777" w:rsidR="00BD2941" w:rsidRDefault="00BD2941" w:rsidP="00B03AEA">
            <w:r>
              <w:t>HP, CT</w:t>
            </w:r>
          </w:p>
        </w:tc>
      </w:tr>
      <w:tr w:rsidR="00BD2941" w14:paraId="1940CC0C" w14:textId="77777777" w:rsidTr="00B03AEA">
        <w:tc>
          <w:tcPr>
            <w:tcW w:w="1345" w:type="dxa"/>
          </w:tcPr>
          <w:p w14:paraId="3220ABB9" w14:textId="77777777" w:rsidR="00BD2941" w:rsidRDefault="00BD2941" w:rsidP="00B03AEA">
            <w:r>
              <w:t>HIST 130 A</w:t>
            </w:r>
          </w:p>
        </w:tc>
        <w:tc>
          <w:tcPr>
            <w:tcW w:w="4140" w:type="dxa"/>
          </w:tcPr>
          <w:p w14:paraId="2A689CB1" w14:textId="77777777" w:rsidR="00BD2941" w:rsidRDefault="00BD2941" w:rsidP="00B03AEA">
            <w:r>
              <w:t>Royal Murder Mystery</w:t>
            </w:r>
          </w:p>
        </w:tc>
        <w:tc>
          <w:tcPr>
            <w:tcW w:w="2070" w:type="dxa"/>
          </w:tcPr>
          <w:p w14:paraId="0A500CE5" w14:textId="77777777" w:rsidR="00BD2941" w:rsidRDefault="00BD2941" w:rsidP="00B03AEA">
            <w:r>
              <w:t>TTH 11:20-12:50</w:t>
            </w:r>
          </w:p>
        </w:tc>
        <w:tc>
          <w:tcPr>
            <w:tcW w:w="1795" w:type="dxa"/>
          </w:tcPr>
          <w:p w14:paraId="3C0B5175" w14:textId="77777777" w:rsidR="00BD2941" w:rsidRDefault="00BD2941" w:rsidP="00B03AEA">
            <w:r>
              <w:t>HP, CL, $10 fee</w:t>
            </w:r>
          </w:p>
        </w:tc>
      </w:tr>
      <w:tr w:rsidR="00BD2941" w14:paraId="2ADD09AB" w14:textId="77777777" w:rsidTr="00B03AEA">
        <w:tc>
          <w:tcPr>
            <w:tcW w:w="1345" w:type="dxa"/>
          </w:tcPr>
          <w:p w14:paraId="65E0BA54" w14:textId="77777777" w:rsidR="00BD2941" w:rsidRDefault="00BD2941" w:rsidP="00B03AEA">
            <w:r>
              <w:t>HIST 150 A</w:t>
            </w:r>
          </w:p>
        </w:tc>
        <w:tc>
          <w:tcPr>
            <w:tcW w:w="4140" w:type="dxa"/>
          </w:tcPr>
          <w:p w14:paraId="79591DC6" w14:textId="77777777" w:rsidR="00BD2941" w:rsidRDefault="00BD2941" w:rsidP="00B03AEA">
            <w:r>
              <w:t>World War II</w:t>
            </w:r>
          </w:p>
        </w:tc>
        <w:tc>
          <w:tcPr>
            <w:tcW w:w="2070" w:type="dxa"/>
          </w:tcPr>
          <w:p w14:paraId="6AD83F65" w14:textId="77777777" w:rsidR="00BD2941" w:rsidRDefault="00BD2941" w:rsidP="00B03AEA">
            <w:r>
              <w:t>MWF 10:20-11:20</w:t>
            </w:r>
          </w:p>
        </w:tc>
        <w:tc>
          <w:tcPr>
            <w:tcW w:w="1795" w:type="dxa"/>
          </w:tcPr>
          <w:p w14:paraId="0504F94F" w14:textId="77777777" w:rsidR="00BD2941" w:rsidRDefault="00BD2941" w:rsidP="00B03AEA">
            <w:r>
              <w:t>HP, IL</w:t>
            </w:r>
          </w:p>
        </w:tc>
      </w:tr>
      <w:tr w:rsidR="00BD2941" w14:paraId="3B223E75" w14:textId="77777777" w:rsidTr="00B03AEA">
        <w:tc>
          <w:tcPr>
            <w:tcW w:w="1345" w:type="dxa"/>
          </w:tcPr>
          <w:p w14:paraId="7CC8A0E9" w14:textId="77777777" w:rsidR="00BD2941" w:rsidRDefault="00BD2941" w:rsidP="00B03AEA">
            <w:r>
              <w:t>ENG 209 A</w:t>
            </w:r>
          </w:p>
        </w:tc>
        <w:tc>
          <w:tcPr>
            <w:tcW w:w="4140" w:type="dxa"/>
          </w:tcPr>
          <w:p w14:paraId="37D208E6" w14:textId="77777777" w:rsidR="00BD2941" w:rsidRDefault="00BD2941" w:rsidP="00B03AEA">
            <w:r>
              <w:t>British Literature I</w:t>
            </w:r>
          </w:p>
        </w:tc>
        <w:tc>
          <w:tcPr>
            <w:tcW w:w="2070" w:type="dxa"/>
          </w:tcPr>
          <w:p w14:paraId="0FAC3BF2" w14:textId="77777777" w:rsidR="00BD2941" w:rsidRDefault="00BD2941" w:rsidP="00B03AEA">
            <w:r>
              <w:t>MWF 2:10-3:10</w:t>
            </w:r>
          </w:p>
        </w:tc>
        <w:tc>
          <w:tcPr>
            <w:tcW w:w="1795" w:type="dxa"/>
          </w:tcPr>
          <w:p w14:paraId="5D8464F7" w14:textId="77777777" w:rsidR="00BD2941" w:rsidRDefault="00BD2941" w:rsidP="00B03AEA">
            <w:r>
              <w:t>HP</w:t>
            </w:r>
          </w:p>
        </w:tc>
      </w:tr>
    </w:tbl>
    <w:p w14:paraId="2C4CE10F" w14:textId="77777777" w:rsidR="00BD2941" w:rsidRPr="00B43506" w:rsidRDefault="00BD2941" w:rsidP="00BD2941">
      <w:pPr>
        <w:spacing w:before="240" w:after="0" w:line="240" w:lineRule="auto"/>
        <w:rPr>
          <w:sz w:val="28"/>
          <w:szCs w:val="28"/>
        </w:rPr>
      </w:pPr>
      <w:r>
        <w:rPr>
          <w:sz w:val="28"/>
          <w:szCs w:val="28"/>
        </w:rPr>
        <w:t>Scientific Reasoning</w:t>
      </w:r>
    </w:p>
    <w:tbl>
      <w:tblPr>
        <w:tblStyle w:val="TableGrid"/>
        <w:tblW w:w="0" w:type="auto"/>
        <w:tblLook w:val="04A0" w:firstRow="1" w:lastRow="0" w:firstColumn="1" w:lastColumn="0" w:noHBand="0" w:noVBand="1"/>
      </w:tblPr>
      <w:tblGrid>
        <w:gridCol w:w="1435"/>
        <w:gridCol w:w="4050"/>
        <w:gridCol w:w="2070"/>
        <w:gridCol w:w="1795"/>
      </w:tblGrid>
      <w:tr w:rsidR="00BD2941" w14:paraId="49A409DE" w14:textId="77777777" w:rsidTr="00B03AEA">
        <w:tc>
          <w:tcPr>
            <w:tcW w:w="1435" w:type="dxa"/>
          </w:tcPr>
          <w:p w14:paraId="1C62BD44" w14:textId="77777777" w:rsidR="00BD2941" w:rsidRDefault="00BD2941" w:rsidP="00B03AEA">
            <w:r>
              <w:t>BIOL 104 A</w:t>
            </w:r>
          </w:p>
        </w:tc>
        <w:tc>
          <w:tcPr>
            <w:tcW w:w="4050" w:type="dxa"/>
          </w:tcPr>
          <w:p w14:paraId="130391C1" w14:textId="77777777" w:rsidR="00BD2941" w:rsidRDefault="00BD2941" w:rsidP="00B03AEA">
            <w:r>
              <w:t>Human Biology with Lab</w:t>
            </w:r>
          </w:p>
        </w:tc>
        <w:tc>
          <w:tcPr>
            <w:tcW w:w="2070" w:type="dxa"/>
          </w:tcPr>
          <w:p w14:paraId="0AFB477F" w14:textId="77777777" w:rsidR="00BD2941" w:rsidRDefault="00BD2941" w:rsidP="00B03AEA">
            <w:r>
              <w:t>MWF 10:20-11:20; Th 2:10-5:10</w:t>
            </w:r>
          </w:p>
        </w:tc>
        <w:tc>
          <w:tcPr>
            <w:tcW w:w="1795" w:type="dxa"/>
          </w:tcPr>
          <w:p w14:paraId="64F29752" w14:textId="77777777" w:rsidR="00BD2941" w:rsidRDefault="00BD2941" w:rsidP="00B03AEA">
            <w:r>
              <w:t>SR; $20 fee</w:t>
            </w:r>
          </w:p>
        </w:tc>
      </w:tr>
      <w:tr w:rsidR="00BD2941" w14:paraId="578BDFC3" w14:textId="77777777" w:rsidTr="00B03AEA">
        <w:tc>
          <w:tcPr>
            <w:tcW w:w="1435" w:type="dxa"/>
          </w:tcPr>
          <w:p w14:paraId="351B64C3" w14:textId="77777777" w:rsidR="00BD2941" w:rsidRDefault="00BD2941" w:rsidP="00B03AEA">
            <w:r>
              <w:t>NASC 102</w:t>
            </w:r>
          </w:p>
        </w:tc>
        <w:tc>
          <w:tcPr>
            <w:tcW w:w="4050" w:type="dxa"/>
          </w:tcPr>
          <w:p w14:paraId="76F561E1" w14:textId="77777777" w:rsidR="00BD2941" w:rsidRDefault="00BD2941" w:rsidP="00B03AEA">
            <w:r>
              <w:t>Intro to Meteorology with Lab</w:t>
            </w:r>
          </w:p>
        </w:tc>
        <w:tc>
          <w:tcPr>
            <w:tcW w:w="2070" w:type="dxa"/>
          </w:tcPr>
          <w:p w14:paraId="3EB8FB29" w14:textId="77777777" w:rsidR="00BD2941" w:rsidRDefault="00BD2941" w:rsidP="00B03AEA">
            <w:r>
              <w:t>Pure Online Course</w:t>
            </w:r>
          </w:p>
        </w:tc>
        <w:tc>
          <w:tcPr>
            <w:tcW w:w="1795" w:type="dxa"/>
          </w:tcPr>
          <w:p w14:paraId="598828A3" w14:textId="77777777" w:rsidR="00BD2941" w:rsidRDefault="00BD2941" w:rsidP="00B03AEA">
            <w:r>
              <w:t>QR, SR, $100 fee</w:t>
            </w:r>
          </w:p>
        </w:tc>
      </w:tr>
      <w:tr w:rsidR="00BD2941" w14:paraId="70713540" w14:textId="77777777" w:rsidTr="00B03AEA">
        <w:tc>
          <w:tcPr>
            <w:tcW w:w="1435" w:type="dxa"/>
          </w:tcPr>
          <w:p w14:paraId="2C1420EB" w14:textId="77777777" w:rsidR="00BD2941" w:rsidRDefault="00BD2941" w:rsidP="00B03AEA">
            <w:r>
              <w:t>PSYC 101 A</w:t>
            </w:r>
          </w:p>
        </w:tc>
        <w:tc>
          <w:tcPr>
            <w:tcW w:w="4050" w:type="dxa"/>
          </w:tcPr>
          <w:p w14:paraId="1B3FB27D" w14:textId="77777777" w:rsidR="00BD2941" w:rsidRDefault="00BD2941" w:rsidP="00B03AEA">
            <w:r>
              <w:t>Intro to Psychology</w:t>
            </w:r>
          </w:p>
        </w:tc>
        <w:tc>
          <w:tcPr>
            <w:tcW w:w="2070" w:type="dxa"/>
          </w:tcPr>
          <w:p w14:paraId="75AF1416" w14:textId="77777777" w:rsidR="00BD2941" w:rsidRDefault="00BD2941" w:rsidP="00B03AEA">
            <w:r>
              <w:t>MWF 9:10-10:10</w:t>
            </w:r>
          </w:p>
        </w:tc>
        <w:tc>
          <w:tcPr>
            <w:tcW w:w="1795" w:type="dxa"/>
          </w:tcPr>
          <w:p w14:paraId="58A2966A" w14:textId="77777777" w:rsidR="00BD2941" w:rsidRDefault="00BD2941" w:rsidP="00B03AEA">
            <w:r>
              <w:t>SR</w:t>
            </w:r>
          </w:p>
        </w:tc>
      </w:tr>
      <w:tr w:rsidR="00BD2941" w14:paraId="29F5302B" w14:textId="77777777" w:rsidTr="00B03AEA">
        <w:tc>
          <w:tcPr>
            <w:tcW w:w="1435" w:type="dxa"/>
          </w:tcPr>
          <w:p w14:paraId="4214C2CC" w14:textId="77777777" w:rsidR="00BD2941" w:rsidRDefault="00BD2941" w:rsidP="00B03AEA">
            <w:r>
              <w:t>PSYC 101 B</w:t>
            </w:r>
          </w:p>
        </w:tc>
        <w:tc>
          <w:tcPr>
            <w:tcW w:w="4050" w:type="dxa"/>
          </w:tcPr>
          <w:p w14:paraId="3181F157" w14:textId="77777777" w:rsidR="00BD2941" w:rsidRDefault="00BD2941" w:rsidP="00B03AEA">
            <w:r>
              <w:t>Intro to Psychology</w:t>
            </w:r>
          </w:p>
        </w:tc>
        <w:tc>
          <w:tcPr>
            <w:tcW w:w="2070" w:type="dxa"/>
          </w:tcPr>
          <w:p w14:paraId="6114594A" w14:textId="77777777" w:rsidR="00BD2941" w:rsidRDefault="00BD2941" w:rsidP="00B03AEA">
            <w:r>
              <w:t>MWF 10:20-11:20</w:t>
            </w:r>
          </w:p>
        </w:tc>
        <w:tc>
          <w:tcPr>
            <w:tcW w:w="1795" w:type="dxa"/>
          </w:tcPr>
          <w:p w14:paraId="64B25F0C" w14:textId="77777777" w:rsidR="00BD2941" w:rsidRDefault="00BD2941" w:rsidP="00B03AEA">
            <w:r>
              <w:t>SR</w:t>
            </w:r>
          </w:p>
        </w:tc>
      </w:tr>
      <w:tr w:rsidR="00BD2941" w14:paraId="0064DB86" w14:textId="77777777" w:rsidTr="00B03AEA">
        <w:tc>
          <w:tcPr>
            <w:tcW w:w="1435" w:type="dxa"/>
          </w:tcPr>
          <w:p w14:paraId="3E45AF2C" w14:textId="77777777" w:rsidR="00BD2941" w:rsidRDefault="00BD2941" w:rsidP="00B03AEA">
            <w:r>
              <w:t>PSYC 101 C</w:t>
            </w:r>
          </w:p>
        </w:tc>
        <w:tc>
          <w:tcPr>
            <w:tcW w:w="4050" w:type="dxa"/>
          </w:tcPr>
          <w:p w14:paraId="125E04C0" w14:textId="77777777" w:rsidR="00BD2941" w:rsidRDefault="00BD2941" w:rsidP="00B03AEA">
            <w:r>
              <w:t>Intro to Psychology</w:t>
            </w:r>
          </w:p>
        </w:tc>
        <w:tc>
          <w:tcPr>
            <w:tcW w:w="2070" w:type="dxa"/>
          </w:tcPr>
          <w:p w14:paraId="3BE90474" w14:textId="77777777" w:rsidR="00BD2941" w:rsidRDefault="00BD2941" w:rsidP="00B03AEA">
            <w:proofErr w:type="spellStart"/>
            <w:r>
              <w:t>TTh</w:t>
            </w:r>
            <w:proofErr w:type="spellEnd"/>
            <w:r>
              <w:t xml:space="preserve"> 9:40-11:10</w:t>
            </w:r>
          </w:p>
        </w:tc>
        <w:tc>
          <w:tcPr>
            <w:tcW w:w="1795" w:type="dxa"/>
          </w:tcPr>
          <w:p w14:paraId="755CB3A6" w14:textId="77777777" w:rsidR="00BD2941" w:rsidRDefault="00BD2941" w:rsidP="00B03AEA">
            <w:r>
              <w:t>SR</w:t>
            </w:r>
          </w:p>
        </w:tc>
      </w:tr>
    </w:tbl>
    <w:p w14:paraId="1F477A8D" w14:textId="47CF40E7" w:rsidR="00331AD7" w:rsidRPr="00B43506" w:rsidRDefault="00331AD7" w:rsidP="00331AD7">
      <w:pPr>
        <w:spacing w:before="240" w:after="0" w:line="240" w:lineRule="auto"/>
        <w:rPr>
          <w:sz w:val="28"/>
          <w:szCs w:val="28"/>
        </w:rPr>
      </w:pPr>
      <w:r>
        <w:rPr>
          <w:sz w:val="28"/>
          <w:szCs w:val="28"/>
        </w:rPr>
        <w:t>Collaborative Leadership</w:t>
      </w:r>
    </w:p>
    <w:tbl>
      <w:tblPr>
        <w:tblStyle w:val="TableGrid"/>
        <w:tblW w:w="0" w:type="auto"/>
        <w:tblLook w:val="04A0" w:firstRow="1" w:lastRow="0" w:firstColumn="1" w:lastColumn="0" w:noHBand="0" w:noVBand="1"/>
      </w:tblPr>
      <w:tblGrid>
        <w:gridCol w:w="1345"/>
        <w:gridCol w:w="4140"/>
        <w:gridCol w:w="2070"/>
        <w:gridCol w:w="1795"/>
      </w:tblGrid>
      <w:tr w:rsidR="00331AD7" w14:paraId="5BF851C8" w14:textId="77777777" w:rsidTr="00486A75">
        <w:tc>
          <w:tcPr>
            <w:tcW w:w="1345" w:type="dxa"/>
          </w:tcPr>
          <w:p w14:paraId="14352D98" w14:textId="137EC292" w:rsidR="00331AD7" w:rsidRDefault="00995E2C" w:rsidP="00486A75">
            <w:r>
              <w:t>CIS 120 A</w:t>
            </w:r>
          </w:p>
        </w:tc>
        <w:tc>
          <w:tcPr>
            <w:tcW w:w="4140" w:type="dxa"/>
          </w:tcPr>
          <w:p w14:paraId="5722E6CD" w14:textId="38512FE8" w:rsidR="00331AD7" w:rsidRDefault="00C40CE0" w:rsidP="00486A75">
            <w:r>
              <w:t>Web Development</w:t>
            </w:r>
          </w:p>
        </w:tc>
        <w:tc>
          <w:tcPr>
            <w:tcW w:w="2070" w:type="dxa"/>
          </w:tcPr>
          <w:p w14:paraId="70FD245B" w14:textId="49CC5C80" w:rsidR="00331AD7" w:rsidRDefault="00C40CE0" w:rsidP="00486A75">
            <w:proofErr w:type="spellStart"/>
            <w:r>
              <w:t>TTh</w:t>
            </w:r>
            <w:proofErr w:type="spellEnd"/>
            <w:r>
              <w:t xml:space="preserve"> 9:40-11:10</w:t>
            </w:r>
          </w:p>
        </w:tc>
        <w:tc>
          <w:tcPr>
            <w:tcW w:w="1795" w:type="dxa"/>
          </w:tcPr>
          <w:p w14:paraId="3A68A7C0" w14:textId="40290BD6" w:rsidR="00331AD7" w:rsidRDefault="00383EA7" w:rsidP="00486A75">
            <w:r>
              <w:t>CL</w:t>
            </w:r>
          </w:p>
        </w:tc>
      </w:tr>
      <w:tr w:rsidR="00331AD7" w14:paraId="08FAFDD2" w14:textId="77777777" w:rsidTr="00486A75">
        <w:tc>
          <w:tcPr>
            <w:tcW w:w="1345" w:type="dxa"/>
          </w:tcPr>
          <w:p w14:paraId="6066481C" w14:textId="6CC214A7" w:rsidR="00331AD7" w:rsidRDefault="00A35181" w:rsidP="00486A75">
            <w:r>
              <w:t>CJ 101 A</w:t>
            </w:r>
          </w:p>
        </w:tc>
        <w:tc>
          <w:tcPr>
            <w:tcW w:w="4140" w:type="dxa"/>
          </w:tcPr>
          <w:p w14:paraId="4EE94DEF" w14:textId="0CA3FBCE" w:rsidR="00331AD7" w:rsidRDefault="00A35181" w:rsidP="00486A75">
            <w:r>
              <w:t>Intro to Criminal Justice</w:t>
            </w:r>
          </w:p>
        </w:tc>
        <w:tc>
          <w:tcPr>
            <w:tcW w:w="2070" w:type="dxa"/>
          </w:tcPr>
          <w:p w14:paraId="675FBC03" w14:textId="28ACA959" w:rsidR="00331AD7" w:rsidRDefault="00A35181" w:rsidP="00486A75">
            <w:proofErr w:type="spellStart"/>
            <w:r>
              <w:t>TTh</w:t>
            </w:r>
            <w:proofErr w:type="spellEnd"/>
            <w:r>
              <w:t xml:space="preserve"> 8-9:30</w:t>
            </w:r>
          </w:p>
        </w:tc>
        <w:tc>
          <w:tcPr>
            <w:tcW w:w="1795" w:type="dxa"/>
          </w:tcPr>
          <w:p w14:paraId="5EBCB866" w14:textId="081F42C3" w:rsidR="00331AD7" w:rsidRDefault="00383EA7" w:rsidP="00486A75">
            <w:r>
              <w:t>CL</w:t>
            </w:r>
          </w:p>
        </w:tc>
      </w:tr>
      <w:tr w:rsidR="001E0520" w14:paraId="00DDCC24" w14:textId="77777777" w:rsidTr="00486A75">
        <w:tc>
          <w:tcPr>
            <w:tcW w:w="1345" w:type="dxa"/>
          </w:tcPr>
          <w:p w14:paraId="56497B85" w14:textId="08562020" w:rsidR="001E0520" w:rsidRDefault="001E0520" w:rsidP="001E0520">
            <w:r>
              <w:t>HIST 130 A</w:t>
            </w:r>
          </w:p>
        </w:tc>
        <w:tc>
          <w:tcPr>
            <w:tcW w:w="4140" w:type="dxa"/>
          </w:tcPr>
          <w:p w14:paraId="5C1475F5" w14:textId="6B1B2BD6" w:rsidR="001E0520" w:rsidRDefault="001E0520" w:rsidP="001E0520">
            <w:r>
              <w:t>Royal Murder Mystery</w:t>
            </w:r>
          </w:p>
        </w:tc>
        <w:tc>
          <w:tcPr>
            <w:tcW w:w="2070" w:type="dxa"/>
          </w:tcPr>
          <w:p w14:paraId="17FE0D46" w14:textId="0C6DA423" w:rsidR="001E0520" w:rsidRDefault="001E0520" w:rsidP="001E0520">
            <w:r>
              <w:t>TTH 11:20-12:50</w:t>
            </w:r>
          </w:p>
        </w:tc>
        <w:tc>
          <w:tcPr>
            <w:tcW w:w="1795" w:type="dxa"/>
          </w:tcPr>
          <w:p w14:paraId="08500508" w14:textId="03684972" w:rsidR="001E0520" w:rsidRDefault="00383EA7" w:rsidP="001E0520">
            <w:r>
              <w:t xml:space="preserve">CL, </w:t>
            </w:r>
            <w:r w:rsidR="001E0520">
              <w:t>HP, $10 fee</w:t>
            </w:r>
          </w:p>
        </w:tc>
      </w:tr>
      <w:tr w:rsidR="001E0520" w14:paraId="470F16EE" w14:textId="77777777" w:rsidTr="00486A75">
        <w:tc>
          <w:tcPr>
            <w:tcW w:w="1345" w:type="dxa"/>
          </w:tcPr>
          <w:p w14:paraId="46FC9D84" w14:textId="6DE7CB58" w:rsidR="001E0520" w:rsidRDefault="00531FE2" w:rsidP="001E0520">
            <w:r>
              <w:t>MATH</w:t>
            </w:r>
            <w:r w:rsidR="002D42BA">
              <w:t xml:space="preserve"> 208 A</w:t>
            </w:r>
          </w:p>
        </w:tc>
        <w:tc>
          <w:tcPr>
            <w:tcW w:w="4140" w:type="dxa"/>
          </w:tcPr>
          <w:p w14:paraId="516D1E54" w14:textId="77777777" w:rsidR="001E0520" w:rsidRDefault="002D42BA" w:rsidP="001E0520">
            <w:r>
              <w:t>Intro to Data Modeling</w:t>
            </w:r>
          </w:p>
          <w:p w14:paraId="6433A9D1" w14:textId="2724DA7F" w:rsidR="002D42BA" w:rsidRDefault="00546644" w:rsidP="001E0520">
            <w:proofErr w:type="spellStart"/>
            <w:r>
              <w:t>Prereq</w:t>
            </w:r>
            <w:proofErr w:type="spellEnd"/>
            <w:r>
              <w:t>: Math ACT of 22 or higher</w:t>
            </w:r>
          </w:p>
        </w:tc>
        <w:tc>
          <w:tcPr>
            <w:tcW w:w="2070" w:type="dxa"/>
          </w:tcPr>
          <w:p w14:paraId="2D06A11A" w14:textId="55B34595" w:rsidR="001E0520" w:rsidRDefault="002D42BA" w:rsidP="001E0520">
            <w:r>
              <w:t>MWF 2:10-3:10</w:t>
            </w:r>
          </w:p>
        </w:tc>
        <w:tc>
          <w:tcPr>
            <w:tcW w:w="1795" w:type="dxa"/>
          </w:tcPr>
          <w:p w14:paraId="725F24AE" w14:textId="5013B20D" w:rsidR="001E0520" w:rsidRDefault="00383EA7" w:rsidP="001E0520">
            <w:r>
              <w:t xml:space="preserve">CL, </w:t>
            </w:r>
            <w:r w:rsidR="002D42BA">
              <w:t>QR</w:t>
            </w:r>
          </w:p>
        </w:tc>
      </w:tr>
      <w:tr w:rsidR="00546644" w14:paraId="082AB4AF" w14:textId="77777777" w:rsidTr="00486A75">
        <w:tc>
          <w:tcPr>
            <w:tcW w:w="1345" w:type="dxa"/>
          </w:tcPr>
          <w:p w14:paraId="482BB104" w14:textId="506BD907" w:rsidR="00546644" w:rsidRDefault="00383EA7" w:rsidP="001E0520">
            <w:r>
              <w:t>POSC 270 A</w:t>
            </w:r>
          </w:p>
        </w:tc>
        <w:tc>
          <w:tcPr>
            <w:tcW w:w="4140" w:type="dxa"/>
          </w:tcPr>
          <w:p w14:paraId="4F32C610" w14:textId="782D3BB3" w:rsidR="00546644" w:rsidRDefault="00383EA7" w:rsidP="001E0520">
            <w:r>
              <w:t>American Public Policy</w:t>
            </w:r>
          </w:p>
        </w:tc>
        <w:tc>
          <w:tcPr>
            <w:tcW w:w="2070" w:type="dxa"/>
          </w:tcPr>
          <w:p w14:paraId="69E524F5" w14:textId="780C93D5" w:rsidR="00546644" w:rsidRDefault="00383EA7" w:rsidP="001E0520">
            <w:r>
              <w:t>MWF 10:20-11:20</w:t>
            </w:r>
          </w:p>
        </w:tc>
        <w:tc>
          <w:tcPr>
            <w:tcW w:w="1795" w:type="dxa"/>
          </w:tcPr>
          <w:p w14:paraId="16C7C058" w14:textId="59251942" w:rsidR="00546644" w:rsidRDefault="00383EA7" w:rsidP="001E0520">
            <w:r>
              <w:t>CL</w:t>
            </w:r>
          </w:p>
        </w:tc>
      </w:tr>
      <w:tr w:rsidR="00FE7114" w14:paraId="716CAD62" w14:textId="77777777" w:rsidTr="00486A75">
        <w:tc>
          <w:tcPr>
            <w:tcW w:w="1345" w:type="dxa"/>
          </w:tcPr>
          <w:p w14:paraId="74146B3B" w14:textId="19F4FA2D" w:rsidR="00FE7114" w:rsidRDefault="00FE7114" w:rsidP="00FE7114">
            <w:r>
              <w:t>REL 247 A</w:t>
            </w:r>
          </w:p>
        </w:tc>
        <w:tc>
          <w:tcPr>
            <w:tcW w:w="4140" w:type="dxa"/>
          </w:tcPr>
          <w:p w14:paraId="4E629E82" w14:textId="662E46AC" w:rsidR="00FE7114" w:rsidRDefault="00FE7114" w:rsidP="00FE7114">
            <w:r>
              <w:t>The Margins and the Mainstream in Christian History</w:t>
            </w:r>
          </w:p>
        </w:tc>
        <w:tc>
          <w:tcPr>
            <w:tcW w:w="2070" w:type="dxa"/>
          </w:tcPr>
          <w:p w14:paraId="3867C69B" w14:textId="185A196A" w:rsidR="00FE7114" w:rsidRDefault="00FE7114" w:rsidP="00FE7114">
            <w:proofErr w:type="spellStart"/>
            <w:r>
              <w:t>TTh</w:t>
            </w:r>
            <w:proofErr w:type="spellEnd"/>
            <w:r>
              <w:t xml:space="preserve"> 9:40-11:10</w:t>
            </w:r>
          </w:p>
        </w:tc>
        <w:tc>
          <w:tcPr>
            <w:tcW w:w="1795" w:type="dxa"/>
          </w:tcPr>
          <w:p w14:paraId="003AF8F0" w14:textId="538DC4AF" w:rsidR="00FE7114" w:rsidRDefault="00FE7114" w:rsidP="00FE7114">
            <w:r>
              <w:t>EV, CL, OC</w:t>
            </w:r>
          </w:p>
        </w:tc>
      </w:tr>
    </w:tbl>
    <w:p w14:paraId="4881205F" w14:textId="4E4329B2" w:rsidR="00945F4C" w:rsidRPr="00B43506" w:rsidRDefault="00945F4C" w:rsidP="00945F4C">
      <w:pPr>
        <w:spacing w:before="240" w:after="0" w:line="240" w:lineRule="auto"/>
        <w:rPr>
          <w:sz w:val="28"/>
          <w:szCs w:val="28"/>
        </w:rPr>
      </w:pPr>
      <w:r>
        <w:rPr>
          <w:sz w:val="28"/>
          <w:szCs w:val="28"/>
        </w:rPr>
        <w:t>Information Literacy</w:t>
      </w:r>
    </w:p>
    <w:tbl>
      <w:tblPr>
        <w:tblStyle w:val="TableGrid"/>
        <w:tblW w:w="0" w:type="auto"/>
        <w:tblLook w:val="04A0" w:firstRow="1" w:lastRow="0" w:firstColumn="1" w:lastColumn="0" w:noHBand="0" w:noVBand="1"/>
      </w:tblPr>
      <w:tblGrid>
        <w:gridCol w:w="1435"/>
        <w:gridCol w:w="4050"/>
        <w:gridCol w:w="2070"/>
        <w:gridCol w:w="1795"/>
      </w:tblGrid>
      <w:tr w:rsidR="00F23C5E" w14:paraId="598E8513" w14:textId="77777777" w:rsidTr="00486A75">
        <w:tc>
          <w:tcPr>
            <w:tcW w:w="1435" w:type="dxa"/>
          </w:tcPr>
          <w:p w14:paraId="1CC3BDD9" w14:textId="295D2964" w:rsidR="00F23C5E" w:rsidRDefault="00F23C5E" w:rsidP="00F23C5E">
            <w:r>
              <w:t>HIST 121 A</w:t>
            </w:r>
          </w:p>
        </w:tc>
        <w:tc>
          <w:tcPr>
            <w:tcW w:w="4050" w:type="dxa"/>
          </w:tcPr>
          <w:p w14:paraId="1C56DF70" w14:textId="6A6A5FD0" w:rsidR="00F23C5E" w:rsidRDefault="00F23C5E" w:rsidP="00F23C5E">
            <w:r>
              <w:t>US History to 1877</w:t>
            </w:r>
          </w:p>
        </w:tc>
        <w:tc>
          <w:tcPr>
            <w:tcW w:w="2070" w:type="dxa"/>
          </w:tcPr>
          <w:p w14:paraId="4BC6889B" w14:textId="7E1FF3CE" w:rsidR="00F23C5E" w:rsidRDefault="00F23C5E" w:rsidP="00F23C5E">
            <w:r>
              <w:t>MWF 8-9</w:t>
            </w:r>
          </w:p>
        </w:tc>
        <w:tc>
          <w:tcPr>
            <w:tcW w:w="1795" w:type="dxa"/>
          </w:tcPr>
          <w:p w14:paraId="1A736FA3" w14:textId="66087139" w:rsidR="00F23C5E" w:rsidRDefault="00F23C5E" w:rsidP="00F23C5E">
            <w:r>
              <w:t>HP, IL</w:t>
            </w:r>
          </w:p>
        </w:tc>
      </w:tr>
      <w:tr w:rsidR="008F1E74" w14:paraId="132DAE2A" w14:textId="77777777" w:rsidTr="00486A75">
        <w:tc>
          <w:tcPr>
            <w:tcW w:w="1435" w:type="dxa"/>
          </w:tcPr>
          <w:p w14:paraId="4B9400F8" w14:textId="3DCC95D2" w:rsidR="008F1E74" w:rsidRDefault="008F1E74" w:rsidP="008F1E74">
            <w:r>
              <w:t>HIST 150 A</w:t>
            </w:r>
          </w:p>
        </w:tc>
        <w:tc>
          <w:tcPr>
            <w:tcW w:w="4050" w:type="dxa"/>
          </w:tcPr>
          <w:p w14:paraId="07F6067C" w14:textId="6C9C5F58" w:rsidR="008F1E74" w:rsidRDefault="008F1E74" w:rsidP="008F1E74">
            <w:r>
              <w:t>World War II</w:t>
            </w:r>
          </w:p>
        </w:tc>
        <w:tc>
          <w:tcPr>
            <w:tcW w:w="2070" w:type="dxa"/>
          </w:tcPr>
          <w:p w14:paraId="0463751A" w14:textId="4602ACCD" w:rsidR="008F1E74" w:rsidRDefault="008F1E74" w:rsidP="008F1E74">
            <w:r>
              <w:t>MWF 10:20-11:20</w:t>
            </w:r>
          </w:p>
        </w:tc>
        <w:tc>
          <w:tcPr>
            <w:tcW w:w="1795" w:type="dxa"/>
          </w:tcPr>
          <w:p w14:paraId="769026CE" w14:textId="6FAC1BCC" w:rsidR="008F1E74" w:rsidRDefault="008F1E74" w:rsidP="008F1E74">
            <w:r>
              <w:t>HP, IL</w:t>
            </w:r>
          </w:p>
        </w:tc>
      </w:tr>
      <w:tr w:rsidR="008F1E74" w14:paraId="4CB7A743" w14:textId="77777777" w:rsidTr="00486A75">
        <w:tc>
          <w:tcPr>
            <w:tcW w:w="1435" w:type="dxa"/>
          </w:tcPr>
          <w:p w14:paraId="26F13A02" w14:textId="1C8609DD" w:rsidR="008F1E74" w:rsidRDefault="008F1E74" w:rsidP="008F1E74">
            <w:r>
              <w:t>MIS 145 A</w:t>
            </w:r>
          </w:p>
        </w:tc>
        <w:tc>
          <w:tcPr>
            <w:tcW w:w="4050" w:type="dxa"/>
          </w:tcPr>
          <w:p w14:paraId="0F4B1E45" w14:textId="12C90DCB" w:rsidR="008F1E74" w:rsidRDefault="008F1E74" w:rsidP="008F1E74">
            <w:r>
              <w:t>Management Information Systems</w:t>
            </w:r>
          </w:p>
        </w:tc>
        <w:tc>
          <w:tcPr>
            <w:tcW w:w="2070" w:type="dxa"/>
          </w:tcPr>
          <w:p w14:paraId="4FD4F1BE" w14:textId="6E880CE5" w:rsidR="008F1E74" w:rsidRDefault="002F6E45" w:rsidP="008F1E74">
            <w:r>
              <w:t>MWF 9:10-10:10</w:t>
            </w:r>
          </w:p>
        </w:tc>
        <w:tc>
          <w:tcPr>
            <w:tcW w:w="1795" w:type="dxa"/>
          </w:tcPr>
          <w:p w14:paraId="374AD419" w14:textId="79D25B32" w:rsidR="008F1E74" w:rsidRDefault="002F6E45" w:rsidP="008F1E74">
            <w:r>
              <w:t>IL, QR</w:t>
            </w:r>
          </w:p>
        </w:tc>
      </w:tr>
      <w:tr w:rsidR="002F6E45" w14:paraId="31CC9424" w14:textId="77777777" w:rsidTr="00486A75">
        <w:tc>
          <w:tcPr>
            <w:tcW w:w="1435" w:type="dxa"/>
          </w:tcPr>
          <w:p w14:paraId="36A1A900" w14:textId="73B882A3" w:rsidR="002F6E45" w:rsidRDefault="0001677F" w:rsidP="008F1E74">
            <w:r>
              <w:t>POSC 240 A</w:t>
            </w:r>
          </w:p>
        </w:tc>
        <w:tc>
          <w:tcPr>
            <w:tcW w:w="4050" w:type="dxa"/>
          </w:tcPr>
          <w:p w14:paraId="72DD3B51" w14:textId="02E597EC" w:rsidR="002F6E45" w:rsidRDefault="0001677F" w:rsidP="008F1E74">
            <w:r>
              <w:t>World Politics</w:t>
            </w:r>
          </w:p>
        </w:tc>
        <w:tc>
          <w:tcPr>
            <w:tcW w:w="2070" w:type="dxa"/>
          </w:tcPr>
          <w:p w14:paraId="2C3975DB" w14:textId="34E0989A" w:rsidR="002F6E45" w:rsidRDefault="0001677F" w:rsidP="008F1E74">
            <w:r>
              <w:t>MWF 9:10-10:10</w:t>
            </w:r>
          </w:p>
        </w:tc>
        <w:tc>
          <w:tcPr>
            <w:tcW w:w="1795" w:type="dxa"/>
          </w:tcPr>
          <w:p w14:paraId="336B2DE6" w14:textId="0A56F1CA" w:rsidR="002F6E45" w:rsidRDefault="0001677F" w:rsidP="008F1E74">
            <w:r>
              <w:t>IL</w:t>
            </w:r>
          </w:p>
        </w:tc>
      </w:tr>
      <w:tr w:rsidR="0001677F" w14:paraId="5C744B77" w14:textId="77777777" w:rsidTr="00486A75">
        <w:tc>
          <w:tcPr>
            <w:tcW w:w="1435" w:type="dxa"/>
          </w:tcPr>
          <w:p w14:paraId="01481B9E" w14:textId="791BAFB7" w:rsidR="0001677F" w:rsidRDefault="00F13D32" w:rsidP="008F1E74">
            <w:r>
              <w:t>SPSC 107 A</w:t>
            </w:r>
          </w:p>
        </w:tc>
        <w:tc>
          <w:tcPr>
            <w:tcW w:w="4050" w:type="dxa"/>
          </w:tcPr>
          <w:p w14:paraId="4658375E" w14:textId="76E97788" w:rsidR="0001677F" w:rsidRDefault="00F13D32" w:rsidP="008F1E74">
            <w:r>
              <w:t>General Nutrition</w:t>
            </w:r>
          </w:p>
        </w:tc>
        <w:tc>
          <w:tcPr>
            <w:tcW w:w="2070" w:type="dxa"/>
          </w:tcPr>
          <w:p w14:paraId="4150E91E" w14:textId="03C4DEBB" w:rsidR="0001677F" w:rsidRDefault="00F13D32" w:rsidP="008F1E74">
            <w:r>
              <w:t>MWF 9:10-10:10</w:t>
            </w:r>
          </w:p>
        </w:tc>
        <w:tc>
          <w:tcPr>
            <w:tcW w:w="1795" w:type="dxa"/>
          </w:tcPr>
          <w:p w14:paraId="580BEC47" w14:textId="4C13BDE1" w:rsidR="0001677F" w:rsidRDefault="00F13D32" w:rsidP="008F1E74">
            <w:r>
              <w:t>IL</w:t>
            </w:r>
          </w:p>
        </w:tc>
      </w:tr>
    </w:tbl>
    <w:p w14:paraId="43F3217C" w14:textId="77777777" w:rsidR="002D4880" w:rsidRPr="005E087A" w:rsidRDefault="002D4880" w:rsidP="002D4880">
      <w:pPr>
        <w:spacing w:before="240" w:after="0" w:line="240" w:lineRule="auto"/>
      </w:pPr>
      <w:r>
        <w:rPr>
          <w:sz w:val="28"/>
          <w:szCs w:val="28"/>
        </w:rPr>
        <w:t xml:space="preserve">Intercultural Communication </w:t>
      </w:r>
      <w:r>
        <w:rPr>
          <w:sz w:val="28"/>
          <w:szCs w:val="28"/>
        </w:rPr>
        <w:br/>
      </w:r>
      <w:r w:rsidRPr="005E087A">
        <w:t>(only needed for students with less than three years of HS language)</w:t>
      </w:r>
    </w:p>
    <w:tbl>
      <w:tblPr>
        <w:tblStyle w:val="TableGrid"/>
        <w:tblW w:w="0" w:type="auto"/>
        <w:tblLook w:val="04A0" w:firstRow="1" w:lastRow="0" w:firstColumn="1" w:lastColumn="0" w:noHBand="0" w:noVBand="1"/>
      </w:tblPr>
      <w:tblGrid>
        <w:gridCol w:w="1345"/>
        <w:gridCol w:w="4140"/>
        <w:gridCol w:w="2070"/>
        <w:gridCol w:w="1795"/>
      </w:tblGrid>
      <w:tr w:rsidR="002D4880" w14:paraId="648FE5A1" w14:textId="77777777" w:rsidTr="00B03AEA">
        <w:tc>
          <w:tcPr>
            <w:tcW w:w="1345" w:type="dxa"/>
          </w:tcPr>
          <w:p w14:paraId="61587D44" w14:textId="77777777" w:rsidR="002D4880" w:rsidRDefault="002D4880" w:rsidP="00B03AEA">
            <w:r>
              <w:t>SPAN 111 A</w:t>
            </w:r>
          </w:p>
        </w:tc>
        <w:tc>
          <w:tcPr>
            <w:tcW w:w="4140" w:type="dxa"/>
          </w:tcPr>
          <w:p w14:paraId="1ACA9723" w14:textId="77777777" w:rsidR="002D4880" w:rsidRDefault="002D4880" w:rsidP="00B03AEA">
            <w:r>
              <w:t>Memory &amp; Culture</w:t>
            </w:r>
            <w:r>
              <w:br/>
              <w:t>Prior experience with Spanish required. Consult the handout from the department.</w:t>
            </w:r>
          </w:p>
        </w:tc>
        <w:tc>
          <w:tcPr>
            <w:tcW w:w="2070" w:type="dxa"/>
          </w:tcPr>
          <w:p w14:paraId="6914CFBC" w14:textId="77777777" w:rsidR="002D4880" w:rsidRDefault="002D4880" w:rsidP="00B03AEA">
            <w:r>
              <w:t>MWF 2:10-3:10</w:t>
            </w:r>
          </w:p>
        </w:tc>
        <w:tc>
          <w:tcPr>
            <w:tcW w:w="1795" w:type="dxa"/>
          </w:tcPr>
          <w:p w14:paraId="5E725E13" w14:textId="77777777" w:rsidR="002D4880" w:rsidRDefault="002D4880" w:rsidP="00B03AEA">
            <w:r>
              <w:t>GP, IC</w:t>
            </w:r>
          </w:p>
        </w:tc>
      </w:tr>
    </w:tbl>
    <w:p w14:paraId="1ABC01C1" w14:textId="41C7346E" w:rsidR="0057791C" w:rsidRPr="00B43506" w:rsidRDefault="00683833" w:rsidP="0057791C">
      <w:pPr>
        <w:spacing w:before="240" w:after="0" w:line="240" w:lineRule="auto"/>
        <w:rPr>
          <w:sz w:val="28"/>
          <w:szCs w:val="28"/>
        </w:rPr>
      </w:pPr>
      <w:r>
        <w:rPr>
          <w:sz w:val="28"/>
          <w:szCs w:val="28"/>
        </w:rPr>
        <w:lastRenderedPageBreak/>
        <w:t>Oral Communication</w:t>
      </w:r>
    </w:p>
    <w:tbl>
      <w:tblPr>
        <w:tblStyle w:val="TableGrid"/>
        <w:tblW w:w="0" w:type="auto"/>
        <w:tblLook w:val="04A0" w:firstRow="1" w:lastRow="0" w:firstColumn="1" w:lastColumn="0" w:noHBand="0" w:noVBand="1"/>
      </w:tblPr>
      <w:tblGrid>
        <w:gridCol w:w="1435"/>
        <w:gridCol w:w="4050"/>
        <w:gridCol w:w="2070"/>
        <w:gridCol w:w="1795"/>
      </w:tblGrid>
      <w:tr w:rsidR="0057791C" w14:paraId="64DD63A3" w14:textId="77777777" w:rsidTr="00486A75">
        <w:tc>
          <w:tcPr>
            <w:tcW w:w="1435" w:type="dxa"/>
          </w:tcPr>
          <w:p w14:paraId="399C00C9" w14:textId="1B0321AB" w:rsidR="0057791C" w:rsidRDefault="00683833" w:rsidP="00486A75">
            <w:r>
              <w:t>COMM 102 A</w:t>
            </w:r>
          </w:p>
        </w:tc>
        <w:tc>
          <w:tcPr>
            <w:tcW w:w="4050" w:type="dxa"/>
          </w:tcPr>
          <w:p w14:paraId="30D6F749" w14:textId="0629F0A0" w:rsidR="0057791C" w:rsidRDefault="00683833" w:rsidP="00486A75">
            <w:r>
              <w:t>Public Speaking &amp; Society</w:t>
            </w:r>
          </w:p>
        </w:tc>
        <w:tc>
          <w:tcPr>
            <w:tcW w:w="2070" w:type="dxa"/>
          </w:tcPr>
          <w:p w14:paraId="41D9844F" w14:textId="0DB6D469" w:rsidR="0057791C" w:rsidRDefault="00683833" w:rsidP="00486A75">
            <w:proofErr w:type="spellStart"/>
            <w:r>
              <w:t>TTh</w:t>
            </w:r>
            <w:proofErr w:type="spellEnd"/>
            <w:r>
              <w:t xml:space="preserve"> 2:10-3:40</w:t>
            </w:r>
          </w:p>
        </w:tc>
        <w:tc>
          <w:tcPr>
            <w:tcW w:w="1795" w:type="dxa"/>
          </w:tcPr>
          <w:p w14:paraId="50B5ADE7" w14:textId="18BB6429" w:rsidR="0057791C" w:rsidRDefault="00683833" w:rsidP="00486A75">
            <w:r>
              <w:t>OC</w:t>
            </w:r>
          </w:p>
        </w:tc>
      </w:tr>
      <w:tr w:rsidR="00E9418C" w14:paraId="3D6AC464" w14:textId="77777777" w:rsidTr="00486A75">
        <w:tc>
          <w:tcPr>
            <w:tcW w:w="1435" w:type="dxa"/>
          </w:tcPr>
          <w:p w14:paraId="6E818CA8" w14:textId="58827027" w:rsidR="00E9418C" w:rsidRDefault="00E9418C" w:rsidP="00E9418C">
            <w:r>
              <w:t>REL 247 A</w:t>
            </w:r>
          </w:p>
        </w:tc>
        <w:tc>
          <w:tcPr>
            <w:tcW w:w="4050" w:type="dxa"/>
          </w:tcPr>
          <w:p w14:paraId="7AFDF586" w14:textId="1F156AA0" w:rsidR="00E9418C" w:rsidRDefault="00E9418C" w:rsidP="00E9418C">
            <w:r>
              <w:t>The Margins and the Mainstream in Christian History</w:t>
            </w:r>
          </w:p>
        </w:tc>
        <w:tc>
          <w:tcPr>
            <w:tcW w:w="2070" w:type="dxa"/>
          </w:tcPr>
          <w:p w14:paraId="7BC1167A" w14:textId="13A84987" w:rsidR="00E9418C" w:rsidRDefault="00E9418C" w:rsidP="00E9418C">
            <w:proofErr w:type="spellStart"/>
            <w:r>
              <w:t>TTh</w:t>
            </w:r>
            <w:proofErr w:type="spellEnd"/>
            <w:r>
              <w:t xml:space="preserve"> 9:40-11:10</w:t>
            </w:r>
          </w:p>
        </w:tc>
        <w:tc>
          <w:tcPr>
            <w:tcW w:w="1795" w:type="dxa"/>
          </w:tcPr>
          <w:p w14:paraId="39884FD0" w14:textId="3A198BDF" w:rsidR="00E9418C" w:rsidRDefault="00E9418C" w:rsidP="00E9418C">
            <w:r>
              <w:t>EV, CL, OC</w:t>
            </w:r>
          </w:p>
        </w:tc>
      </w:tr>
      <w:tr w:rsidR="002E7718" w14:paraId="2F34F287" w14:textId="77777777" w:rsidTr="00486A75">
        <w:tc>
          <w:tcPr>
            <w:tcW w:w="1435" w:type="dxa"/>
          </w:tcPr>
          <w:p w14:paraId="6415CF7C" w14:textId="6CC5CF91" w:rsidR="002E7718" w:rsidRDefault="002E7718" w:rsidP="002E7718">
            <w:r>
              <w:t>THTR 130 A</w:t>
            </w:r>
          </w:p>
        </w:tc>
        <w:tc>
          <w:tcPr>
            <w:tcW w:w="4050" w:type="dxa"/>
          </w:tcPr>
          <w:p w14:paraId="33C5A9D4" w14:textId="7BB8F179" w:rsidR="002E7718" w:rsidRDefault="002E7718" w:rsidP="002E7718">
            <w:r>
              <w:t>Acting I</w:t>
            </w:r>
          </w:p>
        </w:tc>
        <w:tc>
          <w:tcPr>
            <w:tcW w:w="2070" w:type="dxa"/>
          </w:tcPr>
          <w:p w14:paraId="4111056E" w14:textId="01149C48" w:rsidR="002E7718" w:rsidRDefault="002E7718" w:rsidP="002E7718">
            <w:proofErr w:type="spellStart"/>
            <w:r>
              <w:t>TTh</w:t>
            </w:r>
            <w:proofErr w:type="spellEnd"/>
            <w:r>
              <w:t xml:space="preserve"> 11:20-12:50</w:t>
            </w:r>
          </w:p>
        </w:tc>
        <w:tc>
          <w:tcPr>
            <w:tcW w:w="1795" w:type="dxa"/>
          </w:tcPr>
          <w:p w14:paraId="450A1784" w14:textId="0EBC2A3C" w:rsidR="002E7718" w:rsidRDefault="002E7718" w:rsidP="002E7718">
            <w:r>
              <w:t>AR, OC</w:t>
            </w:r>
          </w:p>
        </w:tc>
      </w:tr>
    </w:tbl>
    <w:p w14:paraId="76DAE344" w14:textId="77777777" w:rsidR="002D4880" w:rsidRPr="00F13D32" w:rsidRDefault="002D4880" w:rsidP="002D4880">
      <w:pPr>
        <w:spacing w:before="240" w:after="0" w:line="240" w:lineRule="auto"/>
      </w:pPr>
      <w:r>
        <w:rPr>
          <w:sz w:val="28"/>
          <w:szCs w:val="28"/>
        </w:rPr>
        <w:t>Quantitative Reasoning</w:t>
      </w:r>
      <w:r>
        <w:rPr>
          <w:sz w:val="28"/>
          <w:szCs w:val="28"/>
        </w:rPr>
        <w:br/>
      </w:r>
      <w:r w:rsidRPr="00F13D32">
        <w:t>Please</w:t>
      </w:r>
      <w:r>
        <w:t xml:space="preserve"> consult with a professor in the Math department to determine which course is most appropriate for you to take.</w:t>
      </w:r>
    </w:p>
    <w:tbl>
      <w:tblPr>
        <w:tblStyle w:val="TableGrid"/>
        <w:tblW w:w="0" w:type="auto"/>
        <w:tblLook w:val="04A0" w:firstRow="1" w:lastRow="0" w:firstColumn="1" w:lastColumn="0" w:noHBand="0" w:noVBand="1"/>
      </w:tblPr>
      <w:tblGrid>
        <w:gridCol w:w="1435"/>
        <w:gridCol w:w="4050"/>
        <w:gridCol w:w="2070"/>
        <w:gridCol w:w="1795"/>
      </w:tblGrid>
      <w:tr w:rsidR="002D4880" w14:paraId="30A560E3" w14:textId="77777777" w:rsidTr="00B03AEA">
        <w:tc>
          <w:tcPr>
            <w:tcW w:w="1435" w:type="dxa"/>
          </w:tcPr>
          <w:p w14:paraId="464DAF9F" w14:textId="77777777" w:rsidR="002D4880" w:rsidRDefault="002D4880" w:rsidP="00B03AEA">
            <w:r>
              <w:t>MATH 108 A</w:t>
            </w:r>
          </w:p>
        </w:tc>
        <w:tc>
          <w:tcPr>
            <w:tcW w:w="4050" w:type="dxa"/>
          </w:tcPr>
          <w:p w14:paraId="2D5753C9" w14:textId="77777777" w:rsidR="002D4880" w:rsidRDefault="002D4880" w:rsidP="00B03AEA">
            <w:r>
              <w:t>Elementary Statistics Using Data</w:t>
            </w:r>
          </w:p>
          <w:p w14:paraId="0A360483" w14:textId="77777777" w:rsidR="002D4880" w:rsidRDefault="002D4880" w:rsidP="00B03AEA">
            <w:r>
              <w:t>Be sure to register for a discussion section</w:t>
            </w:r>
          </w:p>
        </w:tc>
        <w:tc>
          <w:tcPr>
            <w:tcW w:w="2070" w:type="dxa"/>
          </w:tcPr>
          <w:p w14:paraId="5557DBCC" w14:textId="77777777" w:rsidR="002D4880" w:rsidRDefault="002D4880" w:rsidP="00B03AEA">
            <w:r>
              <w:t>MWF 10:20-11:20</w:t>
            </w:r>
          </w:p>
        </w:tc>
        <w:tc>
          <w:tcPr>
            <w:tcW w:w="1795" w:type="dxa"/>
          </w:tcPr>
          <w:p w14:paraId="26980285" w14:textId="77777777" w:rsidR="002D4880" w:rsidRDefault="002D4880" w:rsidP="00B03AEA">
            <w:r>
              <w:t>QR</w:t>
            </w:r>
          </w:p>
        </w:tc>
      </w:tr>
      <w:tr w:rsidR="002D4880" w14:paraId="7FFEC993" w14:textId="77777777" w:rsidTr="00B03AEA">
        <w:tc>
          <w:tcPr>
            <w:tcW w:w="1435" w:type="dxa"/>
          </w:tcPr>
          <w:p w14:paraId="5382C39F" w14:textId="77777777" w:rsidR="002D4880" w:rsidRDefault="002D4880" w:rsidP="00B03AEA">
            <w:r>
              <w:t>MATH 130 A</w:t>
            </w:r>
          </w:p>
        </w:tc>
        <w:tc>
          <w:tcPr>
            <w:tcW w:w="4050" w:type="dxa"/>
          </w:tcPr>
          <w:p w14:paraId="5A979ED3" w14:textId="77777777" w:rsidR="002D4880" w:rsidRDefault="002D4880" w:rsidP="00B03AEA">
            <w:r>
              <w:t>College Algebra</w:t>
            </w:r>
          </w:p>
        </w:tc>
        <w:tc>
          <w:tcPr>
            <w:tcW w:w="2070" w:type="dxa"/>
          </w:tcPr>
          <w:p w14:paraId="05B4EC5B" w14:textId="77777777" w:rsidR="002D4880" w:rsidRDefault="002D4880" w:rsidP="00B03AEA">
            <w:r>
              <w:t>MWF 9:10-10:10; Th 11:20-12:50</w:t>
            </w:r>
          </w:p>
        </w:tc>
        <w:tc>
          <w:tcPr>
            <w:tcW w:w="1795" w:type="dxa"/>
          </w:tcPr>
          <w:p w14:paraId="08DC2186" w14:textId="77777777" w:rsidR="002D4880" w:rsidRDefault="002D4880" w:rsidP="00B03AEA">
            <w:r>
              <w:t>QR</w:t>
            </w:r>
          </w:p>
        </w:tc>
      </w:tr>
      <w:tr w:rsidR="002D4880" w14:paraId="3F56009D" w14:textId="77777777" w:rsidTr="00B03AEA">
        <w:tc>
          <w:tcPr>
            <w:tcW w:w="1435" w:type="dxa"/>
          </w:tcPr>
          <w:p w14:paraId="6C87F992" w14:textId="77777777" w:rsidR="002D4880" w:rsidRDefault="002D4880" w:rsidP="00B03AEA">
            <w:r>
              <w:t>MATH 151 A</w:t>
            </w:r>
          </w:p>
        </w:tc>
        <w:tc>
          <w:tcPr>
            <w:tcW w:w="4050" w:type="dxa"/>
          </w:tcPr>
          <w:p w14:paraId="377E48E8" w14:textId="77777777" w:rsidR="002D4880" w:rsidRDefault="002D4880" w:rsidP="00B03AEA">
            <w:r>
              <w:t>Calculus I</w:t>
            </w:r>
          </w:p>
        </w:tc>
        <w:tc>
          <w:tcPr>
            <w:tcW w:w="2070" w:type="dxa"/>
          </w:tcPr>
          <w:p w14:paraId="02BFB14B" w14:textId="77777777" w:rsidR="002D4880" w:rsidRDefault="002D4880" w:rsidP="00B03AEA">
            <w:r>
              <w:t>MWF 10:20-11:20; Th 9:40-11:10</w:t>
            </w:r>
          </w:p>
        </w:tc>
        <w:tc>
          <w:tcPr>
            <w:tcW w:w="1795" w:type="dxa"/>
          </w:tcPr>
          <w:p w14:paraId="0F0148E4" w14:textId="77777777" w:rsidR="002D4880" w:rsidRDefault="002D4880" w:rsidP="00B03AEA">
            <w:r>
              <w:t>QR</w:t>
            </w:r>
          </w:p>
        </w:tc>
      </w:tr>
      <w:tr w:rsidR="002D4880" w14:paraId="382B7C9C" w14:textId="77777777" w:rsidTr="00B03AEA">
        <w:tc>
          <w:tcPr>
            <w:tcW w:w="1435" w:type="dxa"/>
          </w:tcPr>
          <w:p w14:paraId="616250D6" w14:textId="77777777" w:rsidR="002D4880" w:rsidRDefault="002D4880" w:rsidP="00B03AEA">
            <w:r>
              <w:t>MATH 208 A</w:t>
            </w:r>
          </w:p>
        </w:tc>
        <w:tc>
          <w:tcPr>
            <w:tcW w:w="4050" w:type="dxa"/>
          </w:tcPr>
          <w:p w14:paraId="13C41EBA" w14:textId="77777777" w:rsidR="002D4880" w:rsidRDefault="002D4880" w:rsidP="00B03AEA">
            <w:r>
              <w:t>Intro to Data Modeling</w:t>
            </w:r>
          </w:p>
        </w:tc>
        <w:tc>
          <w:tcPr>
            <w:tcW w:w="2070" w:type="dxa"/>
          </w:tcPr>
          <w:p w14:paraId="65DB7825" w14:textId="77777777" w:rsidR="002D4880" w:rsidRDefault="002D4880" w:rsidP="00B03AEA">
            <w:r>
              <w:t>MWF 2:10-3:10</w:t>
            </w:r>
          </w:p>
        </w:tc>
        <w:tc>
          <w:tcPr>
            <w:tcW w:w="1795" w:type="dxa"/>
          </w:tcPr>
          <w:p w14:paraId="2F9D1496" w14:textId="77777777" w:rsidR="002D4880" w:rsidRDefault="002D4880" w:rsidP="00B03AEA">
            <w:r>
              <w:t>CL, QR</w:t>
            </w:r>
          </w:p>
        </w:tc>
      </w:tr>
      <w:tr w:rsidR="002D4880" w14:paraId="4AD61E34" w14:textId="77777777" w:rsidTr="00B03AEA">
        <w:tc>
          <w:tcPr>
            <w:tcW w:w="1435" w:type="dxa"/>
          </w:tcPr>
          <w:p w14:paraId="77583666" w14:textId="77777777" w:rsidR="002D4880" w:rsidRDefault="002D4880" w:rsidP="00B03AEA">
            <w:r>
              <w:t>NASC 102</w:t>
            </w:r>
          </w:p>
        </w:tc>
        <w:tc>
          <w:tcPr>
            <w:tcW w:w="4050" w:type="dxa"/>
          </w:tcPr>
          <w:p w14:paraId="0E2BDD12" w14:textId="77777777" w:rsidR="002D4880" w:rsidRDefault="002D4880" w:rsidP="00B03AEA">
            <w:r>
              <w:t>Intro to Meteorology with Lab</w:t>
            </w:r>
          </w:p>
        </w:tc>
        <w:tc>
          <w:tcPr>
            <w:tcW w:w="2070" w:type="dxa"/>
          </w:tcPr>
          <w:p w14:paraId="43CCB250" w14:textId="77777777" w:rsidR="002D4880" w:rsidRDefault="002D4880" w:rsidP="00B03AEA">
            <w:r>
              <w:t>Pure Online Course</w:t>
            </w:r>
          </w:p>
        </w:tc>
        <w:tc>
          <w:tcPr>
            <w:tcW w:w="1795" w:type="dxa"/>
          </w:tcPr>
          <w:p w14:paraId="1EE17870" w14:textId="77777777" w:rsidR="002D4880" w:rsidRDefault="002D4880" w:rsidP="00B03AEA">
            <w:r>
              <w:t>QR, SR, $100 fee</w:t>
            </w:r>
          </w:p>
        </w:tc>
      </w:tr>
      <w:tr w:rsidR="002D4880" w14:paraId="206E7D5A" w14:textId="77777777" w:rsidTr="00B03AEA">
        <w:tc>
          <w:tcPr>
            <w:tcW w:w="1435" w:type="dxa"/>
          </w:tcPr>
          <w:p w14:paraId="13518F9A" w14:textId="77777777" w:rsidR="002D4880" w:rsidRDefault="002D4880" w:rsidP="00B03AEA">
            <w:r>
              <w:t>MIS 145 A</w:t>
            </w:r>
          </w:p>
        </w:tc>
        <w:tc>
          <w:tcPr>
            <w:tcW w:w="4050" w:type="dxa"/>
          </w:tcPr>
          <w:p w14:paraId="3AFED133" w14:textId="77777777" w:rsidR="002D4880" w:rsidRDefault="002D4880" w:rsidP="00B03AEA">
            <w:r>
              <w:t>Management Information Systems</w:t>
            </w:r>
          </w:p>
        </w:tc>
        <w:tc>
          <w:tcPr>
            <w:tcW w:w="2070" w:type="dxa"/>
          </w:tcPr>
          <w:p w14:paraId="5CAC6B97" w14:textId="77777777" w:rsidR="002D4880" w:rsidRDefault="002D4880" w:rsidP="00B03AEA">
            <w:r>
              <w:t>MWF 9:10-10:10</w:t>
            </w:r>
          </w:p>
        </w:tc>
        <w:tc>
          <w:tcPr>
            <w:tcW w:w="1795" w:type="dxa"/>
          </w:tcPr>
          <w:p w14:paraId="5DA8666E" w14:textId="77777777" w:rsidR="002D4880" w:rsidRDefault="002D4880" w:rsidP="00B03AEA">
            <w:r>
              <w:t>IL, QR</w:t>
            </w:r>
          </w:p>
        </w:tc>
      </w:tr>
      <w:tr w:rsidR="002D4880" w14:paraId="476604E3" w14:textId="77777777" w:rsidTr="00B03AEA">
        <w:tc>
          <w:tcPr>
            <w:tcW w:w="1435" w:type="dxa"/>
          </w:tcPr>
          <w:p w14:paraId="49CBB50B" w14:textId="77777777" w:rsidR="002D4880" w:rsidRDefault="002D4880" w:rsidP="00B03AEA">
            <w:r>
              <w:t>CMSC 150 A</w:t>
            </w:r>
          </w:p>
        </w:tc>
        <w:tc>
          <w:tcPr>
            <w:tcW w:w="4050" w:type="dxa"/>
          </w:tcPr>
          <w:p w14:paraId="26ED4E8D" w14:textId="77777777" w:rsidR="002D4880" w:rsidRDefault="002D4880" w:rsidP="00B03AEA">
            <w:r>
              <w:t>Intro to Programming with Lab</w:t>
            </w:r>
          </w:p>
        </w:tc>
        <w:tc>
          <w:tcPr>
            <w:tcW w:w="2070" w:type="dxa"/>
          </w:tcPr>
          <w:p w14:paraId="78EB2BBF" w14:textId="77777777" w:rsidR="002D4880" w:rsidRDefault="002D4880" w:rsidP="00B03AEA">
            <w:r>
              <w:t>MWF 11:30-12:30; Th 2:10-3:40</w:t>
            </w:r>
          </w:p>
        </w:tc>
        <w:tc>
          <w:tcPr>
            <w:tcW w:w="1795" w:type="dxa"/>
          </w:tcPr>
          <w:p w14:paraId="70FA24E3" w14:textId="77777777" w:rsidR="002D4880" w:rsidRDefault="002D4880" w:rsidP="00B03AEA">
            <w:r>
              <w:t>QR</w:t>
            </w:r>
          </w:p>
        </w:tc>
      </w:tr>
    </w:tbl>
    <w:p w14:paraId="7B50E109" w14:textId="75C98D04" w:rsidR="00FB3895" w:rsidRPr="00B43506" w:rsidRDefault="00FB3895" w:rsidP="00FB3895">
      <w:pPr>
        <w:spacing w:before="240" w:after="0" w:line="240" w:lineRule="auto"/>
        <w:rPr>
          <w:sz w:val="28"/>
          <w:szCs w:val="28"/>
        </w:rPr>
      </w:pPr>
      <w:r>
        <w:rPr>
          <w:sz w:val="28"/>
          <w:szCs w:val="28"/>
        </w:rPr>
        <w:t xml:space="preserve">Other Courses </w:t>
      </w:r>
      <w:r w:rsidR="009D224D">
        <w:rPr>
          <w:sz w:val="28"/>
          <w:szCs w:val="28"/>
        </w:rPr>
        <w:t>to Consider</w:t>
      </w:r>
    </w:p>
    <w:tbl>
      <w:tblPr>
        <w:tblStyle w:val="TableGrid"/>
        <w:tblW w:w="0" w:type="auto"/>
        <w:tblLook w:val="04A0" w:firstRow="1" w:lastRow="0" w:firstColumn="1" w:lastColumn="0" w:noHBand="0" w:noVBand="1"/>
      </w:tblPr>
      <w:tblGrid>
        <w:gridCol w:w="1435"/>
        <w:gridCol w:w="4050"/>
        <w:gridCol w:w="2070"/>
        <w:gridCol w:w="1795"/>
      </w:tblGrid>
      <w:tr w:rsidR="002D7138" w14:paraId="6E372BDB" w14:textId="77777777" w:rsidTr="00486A75">
        <w:tc>
          <w:tcPr>
            <w:tcW w:w="1435" w:type="dxa"/>
          </w:tcPr>
          <w:p w14:paraId="48B86C91" w14:textId="2682A592" w:rsidR="002D7138" w:rsidRDefault="009D224D" w:rsidP="00486A75">
            <w:r>
              <w:t>COMM 153</w:t>
            </w:r>
          </w:p>
        </w:tc>
        <w:tc>
          <w:tcPr>
            <w:tcW w:w="4050" w:type="dxa"/>
          </w:tcPr>
          <w:p w14:paraId="6629DB74" w14:textId="27CA9B10" w:rsidR="002D7138" w:rsidRDefault="007E418F" w:rsidP="00486A75">
            <w:r>
              <w:t>Mock Trial Practicum</w:t>
            </w:r>
          </w:p>
        </w:tc>
        <w:tc>
          <w:tcPr>
            <w:tcW w:w="2070" w:type="dxa"/>
          </w:tcPr>
          <w:p w14:paraId="6ED4D6BE" w14:textId="6D9D8279" w:rsidR="002D7138" w:rsidRDefault="007E418F" w:rsidP="00486A75">
            <w:r>
              <w:t>T 6-8 pm, Th 7-9 pm</w:t>
            </w:r>
          </w:p>
        </w:tc>
        <w:tc>
          <w:tcPr>
            <w:tcW w:w="1795" w:type="dxa"/>
          </w:tcPr>
          <w:p w14:paraId="763F1C8C" w14:textId="099BA6DF" w:rsidR="007E418F" w:rsidRDefault="007E418F" w:rsidP="00486A75">
            <w:r>
              <w:t>2 credits, CL, OC</w:t>
            </w:r>
          </w:p>
        </w:tc>
      </w:tr>
      <w:tr w:rsidR="007E418F" w14:paraId="67082C1B" w14:textId="77777777" w:rsidTr="00486A75">
        <w:tc>
          <w:tcPr>
            <w:tcW w:w="1435" w:type="dxa"/>
          </w:tcPr>
          <w:p w14:paraId="68C55FDA" w14:textId="25D38F08" w:rsidR="007E418F" w:rsidRDefault="007E418F" w:rsidP="00486A75">
            <w:r>
              <w:t>COMM 154</w:t>
            </w:r>
          </w:p>
        </w:tc>
        <w:tc>
          <w:tcPr>
            <w:tcW w:w="4050" w:type="dxa"/>
          </w:tcPr>
          <w:p w14:paraId="76FB19F0" w14:textId="2B45A549" w:rsidR="007E418F" w:rsidRDefault="007E418F" w:rsidP="00486A75">
            <w:r>
              <w:t>Speech &amp; Debate Practicum</w:t>
            </w:r>
          </w:p>
        </w:tc>
        <w:tc>
          <w:tcPr>
            <w:tcW w:w="2070" w:type="dxa"/>
          </w:tcPr>
          <w:p w14:paraId="1A1F1409" w14:textId="1348EB46" w:rsidR="007E418F" w:rsidRDefault="009C7057" w:rsidP="00486A75">
            <w:r>
              <w:t>TW 6:30-8 pm</w:t>
            </w:r>
          </w:p>
        </w:tc>
        <w:tc>
          <w:tcPr>
            <w:tcW w:w="1795" w:type="dxa"/>
          </w:tcPr>
          <w:p w14:paraId="35505CE2" w14:textId="37BB6D10" w:rsidR="007E418F" w:rsidRDefault="009C7057" w:rsidP="00486A75">
            <w:r>
              <w:t>2 credits, CL, CT</w:t>
            </w:r>
          </w:p>
        </w:tc>
      </w:tr>
      <w:tr w:rsidR="009D1E5A" w14:paraId="1ADC0FC6" w14:textId="77777777" w:rsidTr="00486A75">
        <w:tc>
          <w:tcPr>
            <w:tcW w:w="1435" w:type="dxa"/>
          </w:tcPr>
          <w:p w14:paraId="57C154CE" w14:textId="5536EA30" w:rsidR="009D1E5A" w:rsidRDefault="004D233F" w:rsidP="00486A75">
            <w:r>
              <w:t>ENG 190 A</w:t>
            </w:r>
          </w:p>
        </w:tc>
        <w:tc>
          <w:tcPr>
            <w:tcW w:w="4050" w:type="dxa"/>
          </w:tcPr>
          <w:p w14:paraId="2EDF4751" w14:textId="41C84774" w:rsidR="009D1E5A" w:rsidRDefault="004D233F" w:rsidP="00486A75">
            <w:r>
              <w:t>Literature Matters</w:t>
            </w:r>
          </w:p>
        </w:tc>
        <w:tc>
          <w:tcPr>
            <w:tcW w:w="2070" w:type="dxa"/>
          </w:tcPr>
          <w:p w14:paraId="46BFB828" w14:textId="0689FA01" w:rsidR="009D1E5A" w:rsidRDefault="004D233F" w:rsidP="00486A75">
            <w:r>
              <w:t>MWF 11:30-12:30</w:t>
            </w:r>
          </w:p>
        </w:tc>
        <w:tc>
          <w:tcPr>
            <w:tcW w:w="1795" w:type="dxa"/>
          </w:tcPr>
          <w:p w14:paraId="4408A62E" w14:textId="77777777" w:rsidR="009D1E5A" w:rsidRDefault="009D1E5A" w:rsidP="00486A75"/>
        </w:tc>
      </w:tr>
      <w:tr w:rsidR="00B93C44" w14:paraId="122DAFCF" w14:textId="77777777" w:rsidTr="00486A75">
        <w:tc>
          <w:tcPr>
            <w:tcW w:w="1435" w:type="dxa"/>
          </w:tcPr>
          <w:p w14:paraId="22C891F4" w14:textId="19E9543D" w:rsidR="00B93C44" w:rsidRDefault="00006FBC" w:rsidP="00486A75">
            <w:r>
              <w:t>HSLD 110 A</w:t>
            </w:r>
          </w:p>
        </w:tc>
        <w:tc>
          <w:tcPr>
            <w:tcW w:w="4050" w:type="dxa"/>
          </w:tcPr>
          <w:p w14:paraId="0393FC6F" w14:textId="0D360FF2" w:rsidR="00B93C44" w:rsidRDefault="00006FBC" w:rsidP="00486A75">
            <w:r>
              <w:t>Intro to American Health Systems</w:t>
            </w:r>
          </w:p>
        </w:tc>
        <w:tc>
          <w:tcPr>
            <w:tcW w:w="2070" w:type="dxa"/>
          </w:tcPr>
          <w:p w14:paraId="5F47EA0A" w14:textId="1FD35ADE" w:rsidR="00B93C44" w:rsidRDefault="00006FBC" w:rsidP="00486A75">
            <w:r>
              <w:t>MWF 9:10-10:10</w:t>
            </w:r>
          </w:p>
        </w:tc>
        <w:tc>
          <w:tcPr>
            <w:tcW w:w="1795" w:type="dxa"/>
          </w:tcPr>
          <w:p w14:paraId="64EA78EB" w14:textId="2EF6743D" w:rsidR="00B93C44" w:rsidRDefault="00F51EE9" w:rsidP="00486A75">
            <w:r>
              <w:t>CT</w:t>
            </w:r>
          </w:p>
        </w:tc>
      </w:tr>
      <w:tr w:rsidR="00006FBC" w14:paraId="299BB05B" w14:textId="77777777" w:rsidTr="00486A75">
        <w:tc>
          <w:tcPr>
            <w:tcW w:w="1435" w:type="dxa"/>
          </w:tcPr>
          <w:p w14:paraId="46A00526" w14:textId="4B8A6559" w:rsidR="00006FBC" w:rsidRDefault="006C564F" w:rsidP="00486A75">
            <w:r>
              <w:t>MAGT 100 A</w:t>
            </w:r>
          </w:p>
        </w:tc>
        <w:tc>
          <w:tcPr>
            <w:tcW w:w="4050" w:type="dxa"/>
          </w:tcPr>
          <w:p w14:paraId="03F24FE9" w14:textId="61016AE2" w:rsidR="00006FBC" w:rsidRDefault="006C564F" w:rsidP="00486A75">
            <w:r>
              <w:t>Reach: Real Entre</w:t>
            </w:r>
            <w:r w:rsidR="00B41487">
              <w:t>preneurs Are Creating History</w:t>
            </w:r>
          </w:p>
        </w:tc>
        <w:tc>
          <w:tcPr>
            <w:tcW w:w="2070" w:type="dxa"/>
          </w:tcPr>
          <w:p w14:paraId="01F04D9A" w14:textId="2E2E2E87" w:rsidR="00006FBC" w:rsidRDefault="00B41487" w:rsidP="00486A75">
            <w:r>
              <w:t>W 2:10-3:10</w:t>
            </w:r>
          </w:p>
        </w:tc>
        <w:tc>
          <w:tcPr>
            <w:tcW w:w="1795" w:type="dxa"/>
          </w:tcPr>
          <w:p w14:paraId="7ADDCA02" w14:textId="420EEAC9" w:rsidR="00006FBC" w:rsidRDefault="00B41487" w:rsidP="00486A75">
            <w:r>
              <w:t>1 credit</w:t>
            </w:r>
            <w:r w:rsidR="000C0FB3">
              <w:t>, CL</w:t>
            </w:r>
          </w:p>
        </w:tc>
      </w:tr>
      <w:tr w:rsidR="00905EE8" w14:paraId="0A07BB4D" w14:textId="77777777" w:rsidTr="00486A75">
        <w:tc>
          <w:tcPr>
            <w:tcW w:w="1435" w:type="dxa"/>
          </w:tcPr>
          <w:p w14:paraId="1B5DA00F" w14:textId="5A5436B3" w:rsidR="00905EE8" w:rsidRDefault="00905EE8" w:rsidP="00486A75">
            <w:r>
              <w:t>MAGT 221 A</w:t>
            </w:r>
          </w:p>
        </w:tc>
        <w:tc>
          <w:tcPr>
            <w:tcW w:w="4050" w:type="dxa"/>
          </w:tcPr>
          <w:p w14:paraId="71D22DF9" w14:textId="52738644" w:rsidR="00905EE8" w:rsidRDefault="00905EE8" w:rsidP="00486A75">
            <w:r>
              <w:t>Social Entrepreneurship</w:t>
            </w:r>
          </w:p>
        </w:tc>
        <w:tc>
          <w:tcPr>
            <w:tcW w:w="2070" w:type="dxa"/>
          </w:tcPr>
          <w:p w14:paraId="273A9116" w14:textId="3854DCD4" w:rsidR="00905EE8" w:rsidRDefault="00905EE8" w:rsidP="00486A75">
            <w:r>
              <w:t>MWF 9:10-10:10</w:t>
            </w:r>
          </w:p>
        </w:tc>
        <w:tc>
          <w:tcPr>
            <w:tcW w:w="1795" w:type="dxa"/>
          </w:tcPr>
          <w:p w14:paraId="0CDCB490" w14:textId="57669DAF" w:rsidR="00905EE8" w:rsidRDefault="00905EE8" w:rsidP="00486A75"/>
        </w:tc>
      </w:tr>
      <w:tr w:rsidR="000C0FB3" w14:paraId="6F5B32CE" w14:textId="77777777" w:rsidTr="00486A75">
        <w:tc>
          <w:tcPr>
            <w:tcW w:w="1435" w:type="dxa"/>
          </w:tcPr>
          <w:p w14:paraId="19B5BC7B" w14:textId="1715B35D" w:rsidR="000C0FB3" w:rsidRDefault="00C04996" w:rsidP="00486A75">
            <w:r>
              <w:t xml:space="preserve">POSC </w:t>
            </w:r>
            <w:r w:rsidR="0048197E">
              <w:t>101 A</w:t>
            </w:r>
          </w:p>
        </w:tc>
        <w:tc>
          <w:tcPr>
            <w:tcW w:w="4050" w:type="dxa"/>
          </w:tcPr>
          <w:p w14:paraId="6C0C7739" w14:textId="2802C1E2" w:rsidR="000C0FB3" w:rsidRDefault="0048197E" w:rsidP="00486A75">
            <w:r>
              <w:t>American Government</w:t>
            </w:r>
          </w:p>
        </w:tc>
        <w:tc>
          <w:tcPr>
            <w:tcW w:w="2070" w:type="dxa"/>
          </w:tcPr>
          <w:p w14:paraId="3546BCEB" w14:textId="77E14CA0" w:rsidR="000C0FB3" w:rsidRDefault="0048197E" w:rsidP="00486A75">
            <w:r>
              <w:t>MWF 10:20-11:20</w:t>
            </w:r>
          </w:p>
        </w:tc>
        <w:tc>
          <w:tcPr>
            <w:tcW w:w="1795" w:type="dxa"/>
          </w:tcPr>
          <w:p w14:paraId="75CA5CE8" w14:textId="77777777" w:rsidR="000C0FB3" w:rsidRDefault="000C0FB3" w:rsidP="00486A75"/>
        </w:tc>
      </w:tr>
      <w:tr w:rsidR="00375959" w14:paraId="2BD45CEB" w14:textId="77777777" w:rsidTr="00486A75">
        <w:tc>
          <w:tcPr>
            <w:tcW w:w="1435" w:type="dxa"/>
          </w:tcPr>
          <w:p w14:paraId="3572154D" w14:textId="77777777" w:rsidR="00375959" w:rsidRDefault="00375959" w:rsidP="00486A75">
            <w:r>
              <w:t>PSYC 224 A</w:t>
            </w:r>
          </w:p>
        </w:tc>
        <w:tc>
          <w:tcPr>
            <w:tcW w:w="4050" w:type="dxa"/>
          </w:tcPr>
          <w:p w14:paraId="74A80256" w14:textId="77777777" w:rsidR="00375959" w:rsidRDefault="00375959" w:rsidP="00486A75">
            <w:r>
              <w:t>Psychology of Prejudice</w:t>
            </w:r>
          </w:p>
        </w:tc>
        <w:tc>
          <w:tcPr>
            <w:tcW w:w="2070" w:type="dxa"/>
          </w:tcPr>
          <w:p w14:paraId="6C6E9580" w14:textId="77777777" w:rsidR="00375959" w:rsidRDefault="00375959" w:rsidP="00486A75">
            <w:r>
              <w:t xml:space="preserve">MWF 2:10-3:10 </w:t>
            </w:r>
          </w:p>
        </w:tc>
        <w:tc>
          <w:tcPr>
            <w:tcW w:w="1795" w:type="dxa"/>
          </w:tcPr>
          <w:p w14:paraId="696A3DDE" w14:textId="77777777" w:rsidR="00375959" w:rsidRDefault="00375959" w:rsidP="00486A75"/>
        </w:tc>
      </w:tr>
      <w:tr w:rsidR="00453535" w14:paraId="4ADA9D36" w14:textId="77777777" w:rsidTr="00486A75">
        <w:tc>
          <w:tcPr>
            <w:tcW w:w="1435" w:type="dxa"/>
          </w:tcPr>
          <w:p w14:paraId="2B76138C" w14:textId="309E922F" w:rsidR="00453535" w:rsidRDefault="00B01215" w:rsidP="00486A75">
            <w:r>
              <w:t>MUS 214B-A</w:t>
            </w:r>
          </w:p>
        </w:tc>
        <w:tc>
          <w:tcPr>
            <w:tcW w:w="4050" w:type="dxa"/>
          </w:tcPr>
          <w:p w14:paraId="6BD8B57A" w14:textId="2AFCCE9D" w:rsidR="00453535" w:rsidRDefault="00B01215" w:rsidP="00486A75">
            <w:r>
              <w:t>Symphonic Band</w:t>
            </w:r>
          </w:p>
        </w:tc>
        <w:tc>
          <w:tcPr>
            <w:tcW w:w="2070" w:type="dxa"/>
          </w:tcPr>
          <w:p w14:paraId="73B6FE6E" w14:textId="1ADFB1DE" w:rsidR="00453535" w:rsidRDefault="00B01215" w:rsidP="00486A75">
            <w:r>
              <w:t xml:space="preserve">MW 3:20-4:50; </w:t>
            </w:r>
            <w:r>
              <w:br/>
              <w:t>F 4:30-5:30</w:t>
            </w:r>
          </w:p>
        </w:tc>
        <w:tc>
          <w:tcPr>
            <w:tcW w:w="1795" w:type="dxa"/>
          </w:tcPr>
          <w:p w14:paraId="4E4BBE91" w14:textId="313AE533" w:rsidR="00453535" w:rsidRDefault="00C10C9B" w:rsidP="00486A75">
            <w:r>
              <w:t>1 credit, AR</w:t>
            </w:r>
          </w:p>
        </w:tc>
      </w:tr>
      <w:tr w:rsidR="00C10C9B" w14:paraId="3B6F08FD" w14:textId="77777777" w:rsidTr="00486A75">
        <w:tc>
          <w:tcPr>
            <w:tcW w:w="1435" w:type="dxa"/>
          </w:tcPr>
          <w:p w14:paraId="435B1F24" w14:textId="09807FA8" w:rsidR="00C10C9B" w:rsidRDefault="00C10C9B" w:rsidP="00486A75">
            <w:r>
              <w:t>MUS 214C-A</w:t>
            </w:r>
          </w:p>
        </w:tc>
        <w:tc>
          <w:tcPr>
            <w:tcW w:w="4050" w:type="dxa"/>
          </w:tcPr>
          <w:p w14:paraId="19C67A6D" w14:textId="21648D2D" w:rsidR="00C10C9B" w:rsidRDefault="00C10C9B" w:rsidP="00486A75">
            <w:r>
              <w:t>College Choir</w:t>
            </w:r>
          </w:p>
        </w:tc>
        <w:tc>
          <w:tcPr>
            <w:tcW w:w="2070" w:type="dxa"/>
          </w:tcPr>
          <w:p w14:paraId="6E5372F9" w14:textId="04337AB9" w:rsidR="00C10C9B" w:rsidRDefault="00C10C9B" w:rsidP="00486A75">
            <w:proofErr w:type="spellStart"/>
            <w:r>
              <w:t>TTh</w:t>
            </w:r>
            <w:proofErr w:type="spellEnd"/>
            <w:r>
              <w:t xml:space="preserve"> 3:50-5:20;</w:t>
            </w:r>
            <w:r>
              <w:br/>
              <w:t>F 3:20-4:20</w:t>
            </w:r>
          </w:p>
        </w:tc>
        <w:tc>
          <w:tcPr>
            <w:tcW w:w="1795" w:type="dxa"/>
          </w:tcPr>
          <w:p w14:paraId="126EB053" w14:textId="7B06500E" w:rsidR="00C10C9B" w:rsidRDefault="00C10C9B" w:rsidP="00486A75">
            <w:r>
              <w:t>1 credit, AR</w:t>
            </w:r>
          </w:p>
        </w:tc>
      </w:tr>
      <w:tr w:rsidR="00D55185" w14:paraId="61CD5256" w14:textId="77777777" w:rsidTr="00486A75">
        <w:tc>
          <w:tcPr>
            <w:tcW w:w="1435" w:type="dxa"/>
          </w:tcPr>
          <w:p w14:paraId="49F9DF14" w14:textId="6DFE4677" w:rsidR="00D55185" w:rsidRDefault="00D55185" w:rsidP="00486A75">
            <w:r>
              <w:t>MUS 214J-A</w:t>
            </w:r>
          </w:p>
        </w:tc>
        <w:tc>
          <w:tcPr>
            <w:tcW w:w="4050" w:type="dxa"/>
          </w:tcPr>
          <w:p w14:paraId="11EFD703" w14:textId="7E5731E9" w:rsidR="00D55185" w:rsidRDefault="00D55185" w:rsidP="00486A75">
            <w:r>
              <w:t>Jazz Ensemble</w:t>
            </w:r>
          </w:p>
        </w:tc>
        <w:tc>
          <w:tcPr>
            <w:tcW w:w="2070" w:type="dxa"/>
          </w:tcPr>
          <w:p w14:paraId="39185246" w14:textId="5CF80F72" w:rsidR="00D55185" w:rsidRDefault="00D55185" w:rsidP="00486A75">
            <w:proofErr w:type="spellStart"/>
            <w:r>
              <w:t>TTh</w:t>
            </w:r>
            <w:proofErr w:type="spellEnd"/>
            <w:r>
              <w:t xml:space="preserve"> 6:30-</w:t>
            </w:r>
            <w:r w:rsidR="00721B08">
              <w:t>8</w:t>
            </w:r>
            <w:r>
              <w:t xml:space="preserve"> pm</w:t>
            </w:r>
          </w:p>
        </w:tc>
        <w:tc>
          <w:tcPr>
            <w:tcW w:w="1795" w:type="dxa"/>
          </w:tcPr>
          <w:p w14:paraId="75192C81" w14:textId="505F11DA" w:rsidR="00D55185" w:rsidRDefault="00721B08" w:rsidP="00486A75">
            <w:r>
              <w:t>1 credit, AR</w:t>
            </w:r>
          </w:p>
        </w:tc>
      </w:tr>
      <w:tr w:rsidR="00C10C9B" w14:paraId="506BE822" w14:textId="77777777" w:rsidTr="00486A75">
        <w:tc>
          <w:tcPr>
            <w:tcW w:w="1435" w:type="dxa"/>
          </w:tcPr>
          <w:p w14:paraId="02E7E0AC" w14:textId="54636F08" w:rsidR="00C10C9B" w:rsidRDefault="00C10C9B" w:rsidP="00486A75">
            <w:r>
              <w:t>M</w:t>
            </w:r>
            <w:r w:rsidR="00D55185">
              <w:t>US</w:t>
            </w:r>
            <w:r>
              <w:t xml:space="preserve"> 214O-A</w:t>
            </w:r>
          </w:p>
        </w:tc>
        <w:tc>
          <w:tcPr>
            <w:tcW w:w="4050" w:type="dxa"/>
          </w:tcPr>
          <w:p w14:paraId="14A2DADD" w14:textId="56227DB6" w:rsidR="00C10C9B" w:rsidRDefault="00D55185" w:rsidP="00486A75">
            <w:r>
              <w:t>Orchestra</w:t>
            </w:r>
          </w:p>
        </w:tc>
        <w:tc>
          <w:tcPr>
            <w:tcW w:w="2070" w:type="dxa"/>
          </w:tcPr>
          <w:p w14:paraId="46B3027D" w14:textId="03C481AA" w:rsidR="00C10C9B" w:rsidRDefault="00721B08" w:rsidP="00486A75">
            <w:proofErr w:type="spellStart"/>
            <w:r>
              <w:t>Su</w:t>
            </w:r>
            <w:proofErr w:type="spellEnd"/>
            <w:r>
              <w:t xml:space="preserve"> 6:30-9:30 pm</w:t>
            </w:r>
          </w:p>
        </w:tc>
        <w:tc>
          <w:tcPr>
            <w:tcW w:w="1795" w:type="dxa"/>
          </w:tcPr>
          <w:p w14:paraId="5C735AB6" w14:textId="7716200D" w:rsidR="00C10C9B" w:rsidRDefault="00721B08" w:rsidP="00486A75">
            <w:r>
              <w:t>1 credit, AR</w:t>
            </w:r>
          </w:p>
        </w:tc>
      </w:tr>
    </w:tbl>
    <w:p w14:paraId="3A471146" w14:textId="5A7F4883" w:rsidR="005E087A" w:rsidRPr="00B43506" w:rsidRDefault="005E087A" w:rsidP="00B43506">
      <w:pPr>
        <w:tabs>
          <w:tab w:val="left" w:pos="4020"/>
        </w:tabs>
      </w:pPr>
    </w:p>
    <w:sectPr w:rsidR="005E087A" w:rsidRPr="00B435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DEyNDc3MzM0N7VQ0lEKTi0uzszPAykwqgUANRFQ5SwAAAA="/>
  </w:docVars>
  <w:rsids>
    <w:rsidRoot w:val="00B43506"/>
    <w:rsid w:val="00006FBC"/>
    <w:rsid w:val="0001677F"/>
    <w:rsid w:val="00023932"/>
    <w:rsid w:val="000A22E6"/>
    <w:rsid w:val="000A3814"/>
    <w:rsid w:val="000A5E5E"/>
    <w:rsid w:val="000C06F0"/>
    <w:rsid w:val="000C0FB3"/>
    <w:rsid w:val="000D3045"/>
    <w:rsid w:val="001163FB"/>
    <w:rsid w:val="00152F7D"/>
    <w:rsid w:val="00156679"/>
    <w:rsid w:val="00161C77"/>
    <w:rsid w:val="00172BFC"/>
    <w:rsid w:val="00182361"/>
    <w:rsid w:val="001A06C2"/>
    <w:rsid w:val="001D6A3C"/>
    <w:rsid w:val="001E0520"/>
    <w:rsid w:val="0025471B"/>
    <w:rsid w:val="0026768A"/>
    <w:rsid w:val="002748B0"/>
    <w:rsid w:val="002D42BA"/>
    <w:rsid w:val="002D4880"/>
    <w:rsid w:val="002D7138"/>
    <w:rsid w:val="002E5BF3"/>
    <w:rsid w:val="002E7718"/>
    <w:rsid w:val="002F6E45"/>
    <w:rsid w:val="00301D71"/>
    <w:rsid w:val="00321BF0"/>
    <w:rsid w:val="00331AD7"/>
    <w:rsid w:val="00375959"/>
    <w:rsid w:val="00383EA7"/>
    <w:rsid w:val="00393AAF"/>
    <w:rsid w:val="003A767C"/>
    <w:rsid w:val="003F6DE4"/>
    <w:rsid w:val="00452AD5"/>
    <w:rsid w:val="00453535"/>
    <w:rsid w:val="00477493"/>
    <w:rsid w:val="0048197E"/>
    <w:rsid w:val="00493528"/>
    <w:rsid w:val="004D233F"/>
    <w:rsid w:val="004E200F"/>
    <w:rsid w:val="00524FDA"/>
    <w:rsid w:val="00531FE2"/>
    <w:rsid w:val="00536D1E"/>
    <w:rsid w:val="00546644"/>
    <w:rsid w:val="0057791C"/>
    <w:rsid w:val="005D6675"/>
    <w:rsid w:val="005E087A"/>
    <w:rsid w:val="00612CE6"/>
    <w:rsid w:val="0061476E"/>
    <w:rsid w:val="00623048"/>
    <w:rsid w:val="00663ABB"/>
    <w:rsid w:val="00672F7D"/>
    <w:rsid w:val="00683833"/>
    <w:rsid w:val="006B6E95"/>
    <w:rsid w:val="006C564F"/>
    <w:rsid w:val="00721B08"/>
    <w:rsid w:val="00745AC6"/>
    <w:rsid w:val="00752EA8"/>
    <w:rsid w:val="00773FA1"/>
    <w:rsid w:val="00775BB8"/>
    <w:rsid w:val="00785C43"/>
    <w:rsid w:val="007E418F"/>
    <w:rsid w:val="007F19E7"/>
    <w:rsid w:val="008211C8"/>
    <w:rsid w:val="008326B0"/>
    <w:rsid w:val="00895C1C"/>
    <w:rsid w:val="008F1E74"/>
    <w:rsid w:val="009028D8"/>
    <w:rsid w:val="00905EE8"/>
    <w:rsid w:val="009157F2"/>
    <w:rsid w:val="00944608"/>
    <w:rsid w:val="00945F4C"/>
    <w:rsid w:val="00995E2C"/>
    <w:rsid w:val="00996D8E"/>
    <w:rsid w:val="009B4CB1"/>
    <w:rsid w:val="009C0096"/>
    <w:rsid w:val="009C7057"/>
    <w:rsid w:val="009D1E5A"/>
    <w:rsid w:val="009D224D"/>
    <w:rsid w:val="009E3621"/>
    <w:rsid w:val="009E41FD"/>
    <w:rsid w:val="00A35181"/>
    <w:rsid w:val="00AA1689"/>
    <w:rsid w:val="00AD312B"/>
    <w:rsid w:val="00B01215"/>
    <w:rsid w:val="00B41487"/>
    <w:rsid w:val="00B43506"/>
    <w:rsid w:val="00B93C44"/>
    <w:rsid w:val="00B95D25"/>
    <w:rsid w:val="00BB59B8"/>
    <w:rsid w:val="00BD2941"/>
    <w:rsid w:val="00BF2AF0"/>
    <w:rsid w:val="00C04996"/>
    <w:rsid w:val="00C10C9B"/>
    <w:rsid w:val="00C40CE0"/>
    <w:rsid w:val="00C51D31"/>
    <w:rsid w:val="00C95AC2"/>
    <w:rsid w:val="00C974B1"/>
    <w:rsid w:val="00CB7F9D"/>
    <w:rsid w:val="00CC63F7"/>
    <w:rsid w:val="00CD1FDC"/>
    <w:rsid w:val="00D44BED"/>
    <w:rsid w:val="00D46340"/>
    <w:rsid w:val="00D5340A"/>
    <w:rsid w:val="00D55185"/>
    <w:rsid w:val="00D66CE9"/>
    <w:rsid w:val="00D7694C"/>
    <w:rsid w:val="00D87BD3"/>
    <w:rsid w:val="00E8523B"/>
    <w:rsid w:val="00E91359"/>
    <w:rsid w:val="00E9418C"/>
    <w:rsid w:val="00EB3A65"/>
    <w:rsid w:val="00ED45C1"/>
    <w:rsid w:val="00ED796A"/>
    <w:rsid w:val="00EE0355"/>
    <w:rsid w:val="00EE40A7"/>
    <w:rsid w:val="00F019E2"/>
    <w:rsid w:val="00F13D32"/>
    <w:rsid w:val="00F23C5E"/>
    <w:rsid w:val="00F253B1"/>
    <w:rsid w:val="00F51EE9"/>
    <w:rsid w:val="00F6495D"/>
    <w:rsid w:val="00F72627"/>
    <w:rsid w:val="00F91FA9"/>
    <w:rsid w:val="00FA7873"/>
    <w:rsid w:val="00FB3895"/>
    <w:rsid w:val="00FB74B7"/>
    <w:rsid w:val="00FC15E4"/>
    <w:rsid w:val="00FC642A"/>
    <w:rsid w:val="00FE7114"/>
    <w:rsid w:val="00FF4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EF946"/>
  <w15:chartTrackingRefBased/>
  <w15:docId w15:val="{89C874EB-E008-4868-8422-8A0E2E137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8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35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35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3</Words>
  <Characters>4785</Characters>
  <Application>Microsoft Office Word</Application>
  <DocSecurity>4</DocSecurity>
  <Lines>111</Lines>
  <Paragraphs>53</Paragraphs>
  <ScaleCrop>false</ScaleCrop>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 Meyers</dc:creator>
  <cp:keywords/>
  <dc:description/>
  <cp:lastModifiedBy>Jody Ragan</cp:lastModifiedBy>
  <cp:revision>2</cp:revision>
  <dcterms:created xsi:type="dcterms:W3CDTF">2021-06-09T15:35:00Z</dcterms:created>
  <dcterms:modified xsi:type="dcterms:W3CDTF">2021-06-09T15:35:00Z</dcterms:modified>
</cp:coreProperties>
</file>